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9C80A" w14:textId="77777777" w:rsidR="00DE3C8E" w:rsidRPr="002770FE" w:rsidRDefault="00B73AAD" w:rsidP="00B73AAD">
      <w:pPr>
        <w:jc w:val="center"/>
        <w:rPr>
          <w:rFonts w:ascii="SassoonCRInfant" w:hAnsi="SassoonCRInfant"/>
          <w:b/>
          <w:sz w:val="16"/>
          <w:szCs w:val="16"/>
          <w:u w:val="single"/>
        </w:rPr>
      </w:pPr>
      <w:r w:rsidRPr="002770FE">
        <w:rPr>
          <w:rFonts w:ascii="SassoonCRInfant" w:hAnsi="SassoonCRInfant"/>
          <w:b/>
          <w:sz w:val="16"/>
          <w:szCs w:val="16"/>
          <w:u w:val="single"/>
        </w:rPr>
        <w:t>Computing Whole School Sequence</w:t>
      </w:r>
    </w:p>
    <w:tbl>
      <w:tblPr>
        <w:tblStyle w:val="TableGrid"/>
        <w:tblW w:w="20921" w:type="dxa"/>
        <w:tblLook w:val="04A0" w:firstRow="1" w:lastRow="0" w:firstColumn="1" w:lastColumn="0" w:noHBand="0" w:noVBand="1"/>
      </w:tblPr>
      <w:tblGrid>
        <w:gridCol w:w="675"/>
        <w:gridCol w:w="313"/>
        <w:gridCol w:w="2126"/>
        <w:gridCol w:w="2551"/>
        <w:gridCol w:w="2835"/>
        <w:gridCol w:w="3261"/>
        <w:gridCol w:w="2976"/>
        <w:gridCol w:w="2977"/>
        <w:gridCol w:w="3207"/>
      </w:tblGrid>
      <w:tr w:rsidR="006D27F0" w:rsidRPr="002770FE" w14:paraId="2509152E" w14:textId="77777777" w:rsidTr="007A5F7A">
        <w:trPr>
          <w:trHeight w:val="294"/>
        </w:trPr>
        <w:tc>
          <w:tcPr>
            <w:tcW w:w="675" w:type="dxa"/>
          </w:tcPr>
          <w:p w14:paraId="13CC1914" w14:textId="77777777" w:rsidR="006D27F0" w:rsidRPr="002770FE" w:rsidRDefault="006D27F0" w:rsidP="00B73AAD">
            <w:pPr>
              <w:pStyle w:val="Default"/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</w:p>
        </w:tc>
        <w:tc>
          <w:tcPr>
            <w:tcW w:w="20246" w:type="dxa"/>
            <w:gridSpan w:val="8"/>
          </w:tcPr>
          <w:p w14:paraId="17EAC80B" w14:textId="77777777" w:rsidR="006D27F0" w:rsidRPr="002770FE" w:rsidRDefault="006D27F0" w:rsidP="00B73AAD">
            <w:pPr>
              <w:pStyle w:val="Default"/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Computer Science</w:t>
            </w:r>
          </w:p>
        </w:tc>
      </w:tr>
      <w:tr w:rsidR="006D27F0" w:rsidRPr="002770FE" w14:paraId="374D0007" w14:textId="77777777" w:rsidTr="00E30698">
        <w:trPr>
          <w:trHeight w:val="2075"/>
        </w:trPr>
        <w:tc>
          <w:tcPr>
            <w:tcW w:w="675" w:type="dxa"/>
          </w:tcPr>
          <w:p w14:paraId="687E4E9D" w14:textId="77777777" w:rsidR="006D27F0" w:rsidRPr="002770FE" w:rsidRDefault="006D27F0" w:rsidP="00B73AAD">
            <w:pPr>
              <w:pStyle w:val="Default"/>
              <w:rPr>
                <w:rFonts w:ascii="SassoonCRInfant" w:hAnsi="SassoonCRInfant"/>
                <w:sz w:val="16"/>
                <w:szCs w:val="16"/>
                <w:u w:val="single"/>
              </w:rPr>
            </w:pPr>
          </w:p>
        </w:tc>
        <w:tc>
          <w:tcPr>
            <w:tcW w:w="7825" w:type="dxa"/>
            <w:gridSpan w:val="4"/>
          </w:tcPr>
          <w:p w14:paraId="509AD31F" w14:textId="77777777" w:rsidR="006D27F0" w:rsidRPr="002770FE" w:rsidRDefault="006D27F0" w:rsidP="00B73AAD">
            <w:pPr>
              <w:pStyle w:val="Default"/>
              <w:rPr>
                <w:rFonts w:ascii="SassoonCRInfant" w:hAnsi="SassoonCRInfant"/>
                <w:sz w:val="16"/>
                <w:szCs w:val="16"/>
                <w:u w:val="single"/>
              </w:rPr>
            </w:pPr>
            <w:r w:rsidRPr="002770FE">
              <w:rPr>
                <w:rFonts w:ascii="SassoonCRInfant" w:hAnsi="SassoonCRInfant"/>
                <w:sz w:val="16"/>
                <w:szCs w:val="16"/>
                <w:u w:val="single"/>
              </w:rPr>
              <w:t xml:space="preserve">KS1 </w:t>
            </w:r>
          </w:p>
          <w:p w14:paraId="5EA2304A" w14:textId="7396F207" w:rsidR="006D27F0" w:rsidRPr="002770FE" w:rsidRDefault="007B1BDE" w:rsidP="00B73AAD">
            <w:pPr>
              <w:pStyle w:val="Default"/>
              <w:numPr>
                <w:ilvl w:val="0"/>
                <w:numId w:val="1"/>
              </w:num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</w:t>
            </w:r>
            <w:r w:rsidR="006D27F0" w:rsidRPr="002770FE">
              <w:rPr>
                <w:rFonts w:ascii="SassoonCRInfant" w:hAnsi="SassoonCRInfant"/>
                <w:sz w:val="16"/>
                <w:szCs w:val="16"/>
              </w:rPr>
              <w:t xml:space="preserve">nderstand what algorithms are; how they are implemented as programs on digital devices; and that programs execute by following precise and unambiguous instructions </w:t>
            </w:r>
            <w:r w:rsidR="006D27F0" w:rsidRPr="002770FE">
              <w:rPr>
                <w:rFonts w:ascii="SassoonCRInfant" w:hAnsi="SassoonCRInfant"/>
                <w:b/>
                <w:sz w:val="16"/>
                <w:szCs w:val="16"/>
              </w:rPr>
              <w:t>(1)</w:t>
            </w:r>
          </w:p>
          <w:p w14:paraId="0F237388" w14:textId="24B28001" w:rsidR="006D27F0" w:rsidRPr="002770FE" w:rsidRDefault="007B1BDE" w:rsidP="00B73AAD">
            <w:pPr>
              <w:pStyle w:val="Default"/>
              <w:numPr>
                <w:ilvl w:val="0"/>
                <w:numId w:val="1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</w:t>
            </w:r>
            <w:r w:rsidR="006D27F0" w:rsidRPr="002770FE">
              <w:rPr>
                <w:rFonts w:ascii="SassoonCRInfant" w:hAnsi="SassoonCRInfant"/>
                <w:sz w:val="16"/>
                <w:szCs w:val="16"/>
              </w:rPr>
              <w:t xml:space="preserve">reate and debug simple programs </w:t>
            </w:r>
            <w:r w:rsidR="006D27F0" w:rsidRPr="002770FE">
              <w:rPr>
                <w:rFonts w:ascii="SassoonCRInfant" w:hAnsi="SassoonCRInfant"/>
                <w:b/>
                <w:sz w:val="16"/>
                <w:szCs w:val="16"/>
              </w:rPr>
              <w:t>(2)</w:t>
            </w:r>
          </w:p>
          <w:p w14:paraId="5E13EA6B" w14:textId="2F1D4285" w:rsidR="006D27F0" w:rsidRPr="002770FE" w:rsidRDefault="007B1BDE" w:rsidP="00B73AAD">
            <w:pPr>
              <w:pStyle w:val="Default"/>
              <w:numPr>
                <w:ilvl w:val="0"/>
                <w:numId w:val="1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</w:t>
            </w:r>
            <w:r w:rsidR="006D27F0" w:rsidRPr="002770FE">
              <w:rPr>
                <w:rFonts w:ascii="SassoonCRInfant" w:hAnsi="SassoonCRInfant"/>
                <w:sz w:val="16"/>
                <w:szCs w:val="16"/>
              </w:rPr>
              <w:t xml:space="preserve">se logical reasoning to predict the behaviour of simple programs </w:t>
            </w:r>
            <w:r w:rsidR="006D27F0" w:rsidRPr="002770FE">
              <w:rPr>
                <w:rFonts w:ascii="SassoonCRInfant" w:hAnsi="SassoonCRInfant"/>
                <w:b/>
                <w:sz w:val="16"/>
                <w:szCs w:val="16"/>
              </w:rPr>
              <w:t>(3)</w:t>
            </w:r>
          </w:p>
          <w:p w14:paraId="56373DFF" w14:textId="77777777" w:rsidR="00AB477F" w:rsidRPr="002770FE" w:rsidRDefault="00AB477F">
            <w:pPr>
              <w:rPr>
                <w:rFonts w:ascii="SassoonCRInfant" w:hAnsi="SassoonCRInfant"/>
                <w:sz w:val="16"/>
                <w:szCs w:val="16"/>
                <w:u w:val="single"/>
              </w:rPr>
            </w:pPr>
          </w:p>
          <w:p w14:paraId="10D22833" w14:textId="77777777" w:rsidR="00AB477F" w:rsidRPr="002770FE" w:rsidRDefault="00AB477F">
            <w:pPr>
              <w:rPr>
                <w:rFonts w:ascii="SassoonCRInfant" w:hAnsi="SassoonCRInfant"/>
                <w:sz w:val="16"/>
                <w:szCs w:val="16"/>
                <w:u w:val="single"/>
              </w:rPr>
            </w:pPr>
          </w:p>
          <w:p w14:paraId="65BC4A1B" w14:textId="4279193A" w:rsidR="00AB477F" w:rsidRPr="002770FE" w:rsidRDefault="00AB477F">
            <w:pPr>
              <w:rPr>
                <w:rFonts w:ascii="SassoonCRInfant" w:hAnsi="SassoonCRInfant"/>
                <w:sz w:val="16"/>
                <w:szCs w:val="16"/>
                <w:u w:val="single"/>
              </w:rPr>
            </w:pPr>
          </w:p>
        </w:tc>
        <w:tc>
          <w:tcPr>
            <w:tcW w:w="12421" w:type="dxa"/>
            <w:gridSpan w:val="4"/>
          </w:tcPr>
          <w:p w14:paraId="0373DE5B" w14:textId="77777777" w:rsidR="006D27F0" w:rsidRPr="002770FE" w:rsidRDefault="006D27F0" w:rsidP="00B73AAD">
            <w:pPr>
              <w:pStyle w:val="Default"/>
              <w:rPr>
                <w:rFonts w:ascii="SassoonCRInfant" w:hAnsi="SassoonCRInfant"/>
                <w:sz w:val="16"/>
                <w:szCs w:val="16"/>
                <w:u w:val="single"/>
              </w:rPr>
            </w:pPr>
            <w:r w:rsidRPr="002770FE">
              <w:rPr>
                <w:rFonts w:ascii="SassoonCRInfant" w:hAnsi="SassoonCRInfant"/>
                <w:sz w:val="16"/>
                <w:szCs w:val="16"/>
                <w:u w:val="single"/>
              </w:rPr>
              <w:t>KS2</w:t>
            </w:r>
          </w:p>
          <w:p w14:paraId="0F25F5CB" w14:textId="44315B08" w:rsidR="006D27F0" w:rsidRPr="002770FE" w:rsidRDefault="007B1BDE" w:rsidP="00B73AAD">
            <w:pPr>
              <w:pStyle w:val="Default"/>
              <w:numPr>
                <w:ilvl w:val="0"/>
                <w:numId w:val="2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D</w:t>
            </w:r>
            <w:r w:rsidR="006D27F0" w:rsidRPr="002770FE">
              <w:rPr>
                <w:rFonts w:ascii="SassoonCRInfant" w:hAnsi="SassoonCRInfant"/>
                <w:sz w:val="16"/>
                <w:szCs w:val="16"/>
              </w:rPr>
              <w:t xml:space="preserve">esign, write and debug programs that accomplish specific goals, including controlling or simulating physical systems; solve problems by decomposing them into smaller parts </w:t>
            </w:r>
            <w:r w:rsidR="006D27F0" w:rsidRPr="002770FE">
              <w:rPr>
                <w:rFonts w:ascii="SassoonCRInfant" w:hAnsi="SassoonCRInfant"/>
                <w:b/>
                <w:sz w:val="16"/>
                <w:szCs w:val="16"/>
              </w:rPr>
              <w:t>(1)</w:t>
            </w:r>
          </w:p>
          <w:p w14:paraId="3E533115" w14:textId="75DFBD13" w:rsidR="006D27F0" w:rsidRPr="002770FE" w:rsidRDefault="007B1BDE" w:rsidP="00B73AAD">
            <w:pPr>
              <w:pStyle w:val="Default"/>
              <w:numPr>
                <w:ilvl w:val="0"/>
                <w:numId w:val="2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</w:t>
            </w:r>
            <w:r w:rsidR="006D27F0" w:rsidRPr="002770FE">
              <w:rPr>
                <w:rFonts w:ascii="SassoonCRInfant" w:hAnsi="SassoonCRInfant"/>
                <w:sz w:val="16"/>
                <w:szCs w:val="16"/>
              </w:rPr>
              <w:t>se sequence, selection, and repetition in programs; work with variables and various forms of input and output (</w:t>
            </w:r>
            <w:r w:rsidR="006D27F0" w:rsidRPr="002770FE">
              <w:rPr>
                <w:rFonts w:ascii="SassoonCRInfant" w:hAnsi="SassoonCRInfant"/>
                <w:b/>
                <w:sz w:val="16"/>
                <w:szCs w:val="16"/>
              </w:rPr>
              <w:t>2)</w:t>
            </w:r>
          </w:p>
          <w:p w14:paraId="7FFF2536" w14:textId="77777777" w:rsidR="006D27F0" w:rsidRPr="002770FE" w:rsidRDefault="007B1BDE" w:rsidP="00B73AAD">
            <w:pPr>
              <w:pStyle w:val="Default"/>
              <w:numPr>
                <w:ilvl w:val="0"/>
                <w:numId w:val="2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</w:t>
            </w:r>
            <w:r w:rsidR="006D27F0" w:rsidRPr="002770FE">
              <w:rPr>
                <w:rFonts w:ascii="SassoonCRInfant" w:hAnsi="SassoonCRInfant"/>
                <w:sz w:val="16"/>
                <w:szCs w:val="16"/>
              </w:rPr>
              <w:t xml:space="preserve">se logical reasoning to explain how some simple algorithms work and to detect and correct errors in algorithms and programs </w:t>
            </w:r>
            <w:r w:rsidR="006D27F0" w:rsidRPr="002770FE">
              <w:rPr>
                <w:rFonts w:ascii="SassoonCRInfant" w:hAnsi="SassoonCRInfant"/>
                <w:b/>
                <w:sz w:val="16"/>
                <w:szCs w:val="16"/>
              </w:rPr>
              <w:t>(3)</w:t>
            </w:r>
          </w:p>
          <w:p w14:paraId="188EBF49" w14:textId="62119393" w:rsidR="00CB5220" w:rsidRPr="002770FE" w:rsidRDefault="00CB5220" w:rsidP="00AB477F">
            <w:pPr>
              <w:pStyle w:val="Default"/>
              <w:numPr>
                <w:ilvl w:val="0"/>
                <w:numId w:val="2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Understand computer networks including the internet; how they can provide multiple services, such as the world wide web; and the opportunities they offer for communication and collaboration </w:t>
            </w:r>
            <w:r w:rsidRPr="002770FE">
              <w:rPr>
                <w:rFonts w:ascii="SassoonCRInfant" w:hAnsi="SassoonCRInfant"/>
                <w:b/>
                <w:bCs/>
                <w:sz w:val="16"/>
                <w:szCs w:val="16"/>
              </w:rPr>
              <w:t>(4)</w:t>
            </w:r>
          </w:p>
        </w:tc>
      </w:tr>
      <w:tr w:rsidR="006D27F0" w:rsidRPr="002770FE" w14:paraId="5B9FE0DB" w14:textId="77777777" w:rsidTr="00E30698">
        <w:trPr>
          <w:trHeight w:val="182"/>
        </w:trPr>
        <w:tc>
          <w:tcPr>
            <w:tcW w:w="675" w:type="dxa"/>
          </w:tcPr>
          <w:p w14:paraId="2006E257" w14:textId="77777777" w:rsidR="006D27F0" w:rsidRPr="002770FE" w:rsidRDefault="006D27F0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313" w:type="dxa"/>
          </w:tcPr>
          <w:p w14:paraId="4325D642" w14:textId="77777777" w:rsidR="006D27F0" w:rsidRPr="002770FE" w:rsidRDefault="006D27F0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126" w:type="dxa"/>
          </w:tcPr>
          <w:p w14:paraId="1D9973BA" w14:textId="77777777" w:rsidR="006D27F0" w:rsidRPr="002770FE" w:rsidRDefault="006D27F0" w:rsidP="00B73AAD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EYFS</w:t>
            </w:r>
          </w:p>
        </w:tc>
        <w:tc>
          <w:tcPr>
            <w:tcW w:w="2551" w:type="dxa"/>
          </w:tcPr>
          <w:p w14:paraId="22F96091" w14:textId="77777777" w:rsidR="006D27F0" w:rsidRPr="002770FE" w:rsidRDefault="006D27F0" w:rsidP="00B73AAD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1</w:t>
            </w:r>
          </w:p>
        </w:tc>
        <w:tc>
          <w:tcPr>
            <w:tcW w:w="2835" w:type="dxa"/>
          </w:tcPr>
          <w:p w14:paraId="53FA64C7" w14:textId="77777777" w:rsidR="006D27F0" w:rsidRPr="002770FE" w:rsidRDefault="006D27F0" w:rsidP="00B73AAD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2</w:t>
            </w:r>
          </w:p>
        </w:tc>
        <w:tc>
          <w:tcPr>
            <w:tcW w:w="3261" w:type="dxa"/>
          </w:tcPr>
          <w:p w14:paraId="47F918C9" w14:textId="77777777" w:rsidR="006D27F0" w:rsidRPr="002770FE" w:rsidRDefault="006D27F0" w:rsidP="00B73AAD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3</w:t>
            </w:r>
          </w:p>
        </w:tc>
        <w:tc>
          <w:tcPr>
            <w:tcW w:w="2976" w:type="dxa"/>
          </w:tcPr>
          <w:p w14:paraId="3A389F7A" w14:textId="77777777" w:rsidR="006D27F0" w:rsidRPr="002770FE" w:rsidRDefault="006D27F0" w:rsidP="00B73AAD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4</w:t>
            </w:r>
          </w:p>
        </w:tc>
        <w:tc>
          <w:tcPr>
            <w:tcW w:w="2977" w:type="dxa"/>
          </w:tcPr>
          <w:p w14:paraId="294AD799" w14:textId="77777777" w:rsidR="006D27F0" w:rsidRPr="002770FE" w:rsidRDefault="006D27F0" w:rsidP="00B73AAD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5</w:t>
            </w:r>
          </w:p>
        </w:tc>
        <w:tc>
          <w:tcPr>
            <w:tcW w:w="3207" w:type="dxa"/>
          </w:tcPr>
          <w:p w14:paraId="373DDEFA" w14:textId="77777777" w:rsidR="006D27F0" w:rsidRPr="002770FE" w:rsidRDefault="006D27F0" w:rsidP="00B73AAD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6</w:t>
            </w:r>
          </w:p>
        </w:tc>
      </w:tr>
      <w:tr w:rsidR="00442191" w:rsidRPr="002770FE" w14:paraId="7316E116" w14:textId="77777777" w:rsidTr="00E30698">
        <w:trPr>
          <w:trHeight w:val="182"/>
        </w:trPr>
        <w:tc>
          <w:tcPr>
            <w:tcW w:w="988" w:type="dxa"/>
            <w:gridSpan w:val="2"/>
            <w:vAlign w:val="center"/>
          </w:tcPr>
          <w:p w14:paraId="1F8208B4" w14:textId="77777777" w:rsidR="00442191" w:rsidRPr="002770FE" w:rsidRDefault="00442191" w:rsidP="006D27F0">
            <w:pPr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(1)</w:t>
            </w:r>
          </w:p>
          <w:p w14:paraId="5A949E62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126" w:type="dxa"/>
            <w:vMerge w:val="restart"/>
          </w:tcPr>
          <w:p w14:paraId="303A74F3" w14:textId="440CD474" w:rsidR="00442191" w:rsidRPr="002770FE" w:rsidRDefault="00442191" w:rsidP="00F43594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BB1375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you can give ‘computers’ a set of instructions to complete.</w:t>
            </w:r>
          </w:p>
          <w:p w14:paraId="4DA56891" w14:textId="77777777" w:rsidR="00442191" w:rsidRPr="002770FE" w:rsidRDefault="00442191" w:rsidP="00F43594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985F214" w14:textId="59A52221" w:rsidR="00442191" w:rsidRPr="002770FE" w:rsidRDefault="00442191" w:rsidP="00F43594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use a programmable toy by pressing buttons and talking about the movements the toy makes. </w:t>
            </w:r>
          </w:p>
          <w:p w14:paraId="62A4C62D" w14:textId="77777777" w:rsidR="00442191" w:rsidRPr="002770FE" w:rsidRDefault="00442191" w:rsidP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Without a computer:</w:t>
            </w:r>
          </w:p>
          <w:p w14:paraId="66538F2D" w14:textId="77777777" w:rsidR="00442191" w:rsidRPr="002770FE" w:rsidRDefault="00442191" w:rsidP="00442191">
            <w:pPr>
              <w:pStyle w:val="ListParagraph"/>
              <w:numPr>
                <w:ilvl w:val="0"/>
                <w:numId w:val="3"/>
              </w:num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PSED – Remember the rules without needing an adult to remind.</w:t>
            </w:r>
          </w:p>
          <w:p w14:paraId="2EA8A197" w14:textId="77777777" w:rsidR="00442191" w:rsidRPr="002770FE" w:rsidRDefault="00442191" w:rsidP="00442191">
            <w:pPr>
              <w:pStyle w:val="ListParagraph"/>
              <w:numPr>
                <w:ilvl w:val="0"/>
                <w:numId w:val="3"/>
              </w:num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TW – Exploring how things work.</w:t>
            </w:r>
          </w:p>
          <w:p w14:paraId="43C9CC4A" w14:textId="77777777" w:rsidR="00442191" w:rsidRPr="002770FE" w:rsidRDefault="00442191" w:rsidP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AD27801" w14:textId="2DA9B0F8" w:rsidR="00442191" w:rsidRPr="002770FE" w:rsidRDefault="00442191" w:rsidP="00A24D5B">
            <w:pPr>
              <w:rPr>
                <w:rFonts w:ascii="SassoonCRInfant" w:hAnsi="SassoonCRInfant"/>
                <w:sz w:val="16"/>
                <w:szCs w:val="16"/>
                <w:u w:val="single"/>
              </w:rPr>
            </w:pPr>
            <w:r w:rsidRPr="002770FE">
              <w:rPr>
                <w:rFonts w:ascii="SassoonCRInfant" w:hAnsi="SassoonCRInfant"/>
                <w:sz w:val="16"/>
                <w:szCs w:val="16"/>
                <w:u w:val="single"/>
              </w:rPr>
              <w:t xml:space="preserve">From Term 2 </w:t>
            </w:r>
          </w:p>
          <w:p w14:paraId="2752B08E" w14:textId="77777777" w:rsidR="00442191" w:rsidRPr="002770FE" w:rsidRDefault="00442191" w:rsidP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Beebots</w:t>
            </w:r>
          </w:p>
          <w:p w14:paraId="2A4C0A89" w14:textId="77777777" w:rsidR="00442191" w:rsidRPr="002770FE" w:rsidRDefault="00442191" w:rsidP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23CE02B" w14:textId="77777777" w:rsidR="00442191" w:rsidRPr="002770FE" w:rsidRDefault="00442191" w:rsidP="00442191">
            <w:pPr>
              <w:pStyle w:val="ListParagraph"/>
              <w:numPr>
                <w:ilvl w:val="0"/>
                <w:numId w:val="4"/>
              </w:num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PSED – to show resilience and perseverance in the face of a challenge.</w:t>
            </w:r>
          </w:p>
          <w:p w14:paraId="3470A684" w14:textId="77777777" w:rsidR="00442191" w:rsidRPr="002770FE" w:rsidRDefault="00442191" w:rsidP="00442191">
            <w:pPr>
              <w:pStyle w:val="ListParagraph"/>
              <w:numPr>
                <w:ilvl w:val="0"/>
                <w:numId w:val="4"/>
              </w:num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PD – Develop their small motor skills</w:t>
            </w:r>
          </w:p>
          <w:p w14:paraId="60B0E813" w14:textId="77777777" w:rsidR="00442191" w:rsidRPr="002770FE" w:rsidRDefault="00442191" w:rsidP="00442191">
            <w:pPr>
              <w:pStyle w:val="ListParagraph"/>
              <w:numPr>
                <w:ilvl w:val="0"/>
                <w:numId w:val="4"/>
              </w:num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PSED, MS – Be confident to try new activities and show independence.</w:t>
            </w:r>
          </w:p>
          <w:p w14:paraId="128CE9E6" w14:textId="63010767" w:rsidR="00442191" w:rsidRPr="002770FE" w:rsidRDefault="00442191" w:rsidP="00F43594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551" w:type="dxa"/>
          </w:tcPr>
          <w:p w14:paraId="42F5DD4B" w14:textId="0DB28891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BB1375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an algorithm is a set of instructions used to solve a problem.</w:t>
            </w:r>
          </w:p>
          <w:p w14:paraId="6D375DAF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8005289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an algorithm written for a computer is called a program.</w:t>
            </w:r>
          </w:p>
          <w:p w14:paraId="7DD0CD34" w14:textId="77777777" w:rsidR="00EA33CA" w:rsidRPr="002770FE" w:rsidRDefault="00EA33CA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01201CF" w14:textId="0F8308F2" w:rsidR="00EA33CA" w:rsidRPr="002770FE" w:rsidRDefault="00EA33CA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at a program turns an algor</w:t>
            </w:r>
            <w:r w:rsidR="002D562D" w:rsidRPr="002770FE">
              <w:rPr>
                <w:rFonts w:ascii="SassoonCRInfant" w:hAnsi="SassoonCRInfant"/>
                <w:sz w:val="16"/>
                <w:szCs w:val="16"/>
              </w:rPr>
              <w:t>ithm into code that the computer can understand.</w:t>
            </w:r>
          </w:p>
        </w:tc>
        <w:tc>
          <w:tcPr>
            <w:tcW w:w="2835" w:type="dxa"/>
          </w:tcPr>
          <w:p w14:paraId="4DDBFFCC" w14:textId="00388BAD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explain that an algorithm is a set of instructions to complete a task.</w:t>
            </w:r>
          </w:p>
          <w:p w14:paraId="0BF1054A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8649045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When designing simple programmes children show an awareness of needing to be precise with their algorithms so that they can be successfully converted into code.</w:t>
            </w:r>
          </w:p>
        </w:tc>
        <w:tc>
          <w:tcPr>
            <w:tcW w:w="3261" w:type="dxa"/>
          </w:tcPr>
          <w:p w14:paraId="04FF7D3D" w14:textId="591D279C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urn a simple real-life situation into an algorithm for a programme by deconstructing it into manageable parts e.g. the school day.</w:t>
            </w:r>
          </w:p>
          <w:p w14:paraId="58743C4A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E39C662" w14:textId="6C256BAA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identify an error within their programs that prevents it following the desired algorithm and fix it.</w:t>
            </w:r>
          </w:p>
        </w:tc>
        <w:tc>
          <w:tcPr>
            <w:tcW w:w="2976" w:type="dxa"/>
          </w:tcPr>
          <w:p w14:paraId="097CA633" w14:textId="77777777" w:rsidR="00442191" w:rsidRPr="002770FE" w:rsidRDefault="00442191">
            <w:pPr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’s designs show that they are thinking of the required task and how to accomplish this using coding structures for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 xml:space="preserve">selection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and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 xml:space="preserve"> repetition.</w:t>
            </w:r>
          </w:p>
          <w:p w14:paraId="0E00AB1A" w14:textId="77777777" w:rsidR="00442191" w:rsidRPr="002770FE" w:rsidRDefault="00442191">
            <w:pPr>
              <w:rPr>
                <w:rFonts w:ascii="SassoonCRInfant" w:hAnsi="SassoonCRInfant"/>
                <w:b/>
                <w:sz w:val="16"/>
                <w:szCs w:val="16"/>
              </w:rPr>
            </w:pPr>
          </w:p>
          <w:p w14:paraId="4AB0BD3E" w14:textId="297DB584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BB1375" w:rsidRPr="002770FE">
              <w:rPr>
                <w:rFonts w:ascii="SassoonCRInfant" w:hAnsi="SassoonCRInfant"/>
                <w:sz w:val="16"/>
                <w:szCs w:val="16"/>
              </w:rPr>
              <w:t xml:space="preserve"> 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make more intuitive attempts to debug their own programmes.</w:t>
            </w:r>
          </w:p>
        </w:tc>
        <w:tc>
          <w:tcPr>
            <w:tcW w:w="2977" w:type="dxa"/>
          </w:tcPr>
          <w:p w14:paraId="7958C139" w14:textId="2C17D245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15E9A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ttempt to write more complex algorithms for programmes by deconstructing them into manageable parts.</w:t>
            </w:r>
          </w:p>
          <w:p w14:paraId="5CF98F68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CFF719A" w14:textId="5CDAD9EE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est and debug their programmes as they go, identifying specific lines of code to be debugged.</w:t>
            </w:r>
          </w:p>
        </w:tc>
        <w:tc>
          <w:tcPr>
            <w:tcW w:w="3207" w:type="dxa"/>
          </w:tcPr>
          <w:p w14:paraId="1EB62592" w14:textId="388592D8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identify the important aspects of a task (abstraction) and then decompose them in a logical way.</w:t>
            </w:r>
          </w:p>
          <w:p w14:paraId="4CCC18FF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CE7C900" w14:textId="3F6DA28C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BB1375" w:rsidRPr="002770FE">
              <w:rPr>
                <w:rFonts w:ascii="SassoonCRInfant" w:hAnsi="SassoonCRInfant"/>
                <w:sz w:val="16"/>
                <w:szCs w:val="16"/>
              </w:rPr>
              <w:t xml:space="preserve"> 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est and debug their programmes as they go, identifying specific lines of code to be debugged.</w:t>
            </w:r>
          </w:p>
        </w:tc>
      </w:tr>
      <w:tr w:rsidR="00442191" w:rsidRPr="002770FE" w14:paraId="2E92731E" w14:textId="77777777" w:rsidTr="00E30698">
        <w:trPr>
          <w:trHeight w:val="365"/>
        </w:trPr>
        <w:tc>
          <w:tcPr>
            <w:tcW w:w="988" w:type="dxa"/>
            <w:gridSpan w:val="2"/>
            <w:vAlign w:val="center"/>
          </w:tcPr>
          <w:p w14:paraId="4FC5EBE6" w14:textId="77777777" w:rsidR="00442191" w:rsidRPr="002770FE" w:rsidRDefault="00442191" w:rsidP="006D27F0">
            <w:pPr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(2)</w:t>
            </w:r>
          </w:p>
          <w:p w14:paraId="76F7A766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126" w:type="dxa"/>
            <w:vMerge/>
          </w:tcPr>
          <w:p w14:paraId="15DDF3E3" w14:textId="368CFBD7" w:rsidR="00442191" w:rsidRPr="002770FE" w:rsidRDefault="00442191" w:rsidP="00F43594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551" w:type="dxa"/>
          </w:tcPr>
          <w:p w14:paraId="7EE1FA71" w14:textId="4D6A8C1C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write their own simple algorithms using practical equipment e.g. beebots.</w:t>
            </w:r>
          </w:p>
          <w:p w14:paraId="3E51BCFC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0CBD3CE" w14:textId="4F13DE23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work out what is wrong with an algorithm when the steps are out of order or missing.</w:t>
            </w:r>
          </w:p>
          <w:p w14:paraId="068971E3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18B7E6A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at unexpected outcomes are due to the code they have created and can make logical attempts to fix it (debug).</w:t>
            </w:r>
          </w:p>
          <w:p w14:paraId="3E883049" w14:textId="77777777" w:rsidR="00C23FB4" w:rsidRPr="002770FE" w:rsidRDefault="00C23FB4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1E2C217" w14:textId="11F89F6A" w:rsidR="00C23FB4" w:rsidRPr="002770FE" w:rsidRDefault="00C23FB4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CODE</w:t>
            </w:r>
          </w:p>
        </w:tc>
        <w:tc>
          <w:tcPr>
            <w:tcW w:w="2835" w:type="dxa"/>
          </w:tcPr>
          <w:p w14:paraId="533CE823" w14:textId="2CC0FBEB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create a simple programme that achieves a specific purpose on programmable toys and an online Coding resource.</w:t>
            </w:r>
          </w:p>
          <w:p w14:paraId="62A26340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AC6749B" w14:textId="223D6E5E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identify and correct some errors. They should become familiar with the term ‘debug’.</w:t>
            </w:r>
          </w:p>
          <w:p w14:paraId="7A74166D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28D55AC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’s program designs display a growing awareness for logical steps.</w:t>
            </w:r>
          </w:p>
        </w:tc>
        <w:tc>
          <w:tcPr>
            <w:tcW w:w="3261" w:type="dxa"/>
          </w:tcPr>
          <w:p w14:paraId="131C8DEA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demonstrate the ability to design and code a program that follows a simple sequence.</w:t>
            </w:r>
          </w:p>
          <w:p w14:paraId="497D0919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CD2DBAC" w14:textId="163C2A6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experiment with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 xml:space="preserve">repetition/loops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in their programmes, beginning to understand how repetition can be used to avoid repeating commands.</w:t>
            </w:r>
          </w:p>
        </w:tc>
        <w:tc>
          <w:tcPr>
            <w:tcW w:w="2976" w:type="dxa"/>
          </w:tcPr>
          <w:p w14:paraId="20423C4A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’s use of repetition effects is becoming more logical and are integrated into their designs.</w:t>
            </w:r>
          </w:p>
          <w:p w14:paraId="280F9E74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C73EBC0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understand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if statements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for selection.</w:t>
            </w:r>
          </w:p>
          <w:p w14:paraId="755C2FAC" w14:textId="77777777" w:rsidR="007D5634" w:rsidRPr="002770FE" w:rsidRDefault="007D5634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C5BFC30" w14:textId="4092EAE7" w:rsidR="007D5634" w:rsidRPr="002770FE" w:rsidRDefault="007D5634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8C728C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how variables can be used to store information while a program is e</w:t>
            </w:r>
            <w:r w:rsidR="00D0221C" w:rsidRPr="002770FE">
              <w:rPr>
                <w:rFonts w:ascii="SassoonCRInfant" w:hAnsi="SassoonCRInfant"/>
                <w:sz w:val="16"/>
                <w:szCs w:val="16"/>
              </w:rPr>
              <w:t>xecuting</w:t>
            </w:r>
            <w:r w:rsidR="0072412D" w:rsidRPr="002770FE">
              <w:rPr>
                <w:rFonts w:ascii="SassoonCRInfant" w:hAnsi="SassoonCRInfant"/>
                <w:sz w:val="16"/>
                <w:szCs w:val="16"/>
              </w:rPr>
              <w:t>.</w:t>
            </w:r>
          </w:p>
          <w:p w14:paraId="70905F22" w14:textId="77777777" w:rsidR="0072412D" w:rsidRPr="002770FE" w:rsidRDefault="0072412D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1776FBC" w14:textId="7D239759" w:rsidR="0072412D" w:rsidRPr="002770FE" w:rsidRDefault="0072412D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8C728C" w:rsidRPr="002770FE">
              <w:rPr>
                <w:rFonts w:ascii="SassoonCRInfant" w:hAnsi="SassoonCRInfant"/>
                <w:sz w:val="16"/>
                <w:szCs w:val="16"/>
              </w:rPr>
              <w:t xml:space="preserve"> 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make use of inputs and outputs.</w:t>
            </w:r>
          </w:p>
          <w:p w14:paraId="18481AD7" w14:textId="77777777" w:rsidR="0072412D" w:rsidRPr="002770FE" w:rsidRDefault="0072412D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A3E8B20" w14:textId="43B81F7B" w:rsidR="0072412D" w:rsidRPr="002770FE" w:rsidRDefault="0072412D" w:rsidP="0072412D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CODE</w:t>
            </w:r>
          </w:p>
        </w:tc>
        <w:tc>
          <w:tcPr>
            <w:tcW w:w="2977" w:type="dxa"/>
          </w:tcPr>
          <w:p w14:paraId="4C6C334D" w14:textId="02E6E856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ranslate algorithms that include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sequence, selection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nd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repetition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into code.</w:t>
            </w:r>
          </w:p>
          <w:p w14:paraId="6DF8E15E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FEACF87" w14:textId="7A4F3E6D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begin to use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variables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in their programmes and understand what these could be used for.</w:t>
            </w:r>
          </w:p>
        </w:tc>
        <w:tc>
          <w:tcPr>
            <w:tcW w:w="3207" w:type="dxa"/>
          </w:tcPr>
          <w:p w14:paraId="6E285BF6" w14:textId="7599911F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 xml:space="preserve">know how to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onfidently translate algorithms that include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sequence, selection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nd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repetition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into code.</w:t>
            </w:r>
          </w:p>
          <w:p w14:paraId="1D5CD831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DDE91F7" w14:textId="258B5099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show an understanding of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 xml:space="preserve">outputs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such as sound and movement and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 xml:space="preserve"> inputs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from the users of the programme such as buttons and clicks.</w:t>
            </w:r>
          </w:p>
        </w:tc>
      </w:tr>
      <w:tr w:rsidR="00442191" w:rsidRPr="002770FE" w14:paraId="3549E41E" w14:textId="77777777" w:rsidTr="00E30698">
        <w:trPr>
          <w:trHeight w:val="182"/>
        </w:trPr>
        <w:tc>
          <w:tcPr>
            <w:tcW w:w="988" w:type="dxa"/>
            <w:gridSpan w:val="2"/>
            <w:vAlign w:val="center"/>
          </w:tcPr>
          <w:p w14:paraId="43571D31" w14:textId="77777777" w:rsidR="00442191" w:rsidRPr="002770FE" w:rsidRDefault="00442191" w:rsidP="006D27F0">
            <w:pPr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(3)</w:t>
            </w:r>
          </w:p>
          <w:p w14:paraId="0007ABBC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126" w:type="dxa"/>
            <w:vMerge/>
          </w:tcPr>
          <w:p w14:paraId="4153F0FC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551" w:type="dxa"/>
          </w:tcPr>
          <w:p w14:paraId="4C50DB66" w14:textId="579463DB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read pictorial code</w:t>
            </w:r>
            <w:r w:rsidR="007123C5" w:rsidRPr="002770FE">
              <w:rPr>
                <w:rFonts w:ascii="SassoonCRInfant" w:hAnsi="SassoonCRInfant"/>
                <w:sz w:val="16"/>
                <w:szCs w:val="16"/>
              </w:rPr>
              <w:t xml:space="preserve"> one line at a time.</w:t>
            </w:r>
          </w:p>
          <w:p w14:paraId="72C7B3B4" w14:textId="7245F6D9" w:rsidR="007123C5" w:rsidRPr="002770FE" w:rsidRDefault="007123C5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11BE9C8" w14:textId="654F6B12" w:rsidR="007123C5" w:rsidRPr="002770FE" w:rsidRDefault="007123C5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8C728C" w:rsidRPr="002770FE">
              <w:rPr>
                <w:rFonts w:ascii="SassoonCRInfant" w:hAnsi="SassoonCRInfant"/>
                <w:sz w:val="16"/>
                <w:szCs w:val="16"/>
              </w:rPr>
              <w:t xml:space="preserve">know how to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make attempts to envisage the whole picture.</w:t>
            </w:r>
          </w:p>
          <w:p w14:paraId="54FDB617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0444AF4" w14:textId="77777777" w:rsidR="00442191" w:rsidRPr="002770FE" w:rsidRDefault="00442191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predict and interpret where the machine</w:t>
            </w:r>
            <w:r w:rsidR="007C7FE8" w:rsidRPr="002770FE">
              <w:rPr>
                <w:rFonts w:ascii="SassoonCRInfant" w:hAnsi="SassoonCRInfant"/>
                <w:sz w:val="16"/>
                <w:szCs w:val="16"/>
              </w:rPr>
              <w:t>/image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will end up at the end of the program.</w:t>
            </w:r>
          </w:p>
          <w:p w14:paraId="1F8EDE42" w14:textId="77777777" w:rsidR="00C23FB4" w:rsidRPr="002770FE" w:rsidRDefault="00C23FB4" w:rsidP="006D27F0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43F689F" w14:textId="25DBFBB6" w:rsidR="00C23FB4" w:rsidRPr="002770FE" w:rsidRDefault="00C23FB4" w:rsidP="006D27F0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GO</w:t>
            </w:r>
          </w:p>
        </w:tc>
        <w:tc>
          <w:tcPr>
            <w:tcW w:w="2835" w:type="dxa"/>
          </w:tcPr>
          <w:p w14:paraId="6C9F972A" w14:textId="356A667C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identify the parts of a program that respond to specific events e.g. direction movements, start buttons etc.</w:t>
            </w:r>
          </w:p>
          <w:p w14:paraId="4DEA72D8" w14:textId="3644B378" w:rsidR="00712ADE" w:rsidRPr="002770FE" w:rsidRDefault="00712ADE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4A5C4C2" w14:textId="40671D32" w:rsidR="00712ADE" w:rsidRPr="002770FE" w:rsidRDefault="00712ADE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are beginning to think about cause and effect during </w:t>
            </w:r>
            <w:proofErr w:type="spellStart"/>
            <w:r w:rsidRPr="002770FE">
              <w:rPr>
                <w:rFonts w:ascii="SassoonCRInfant" w:hAnsi="SassoonCRInfant"/>
                <w:sz w:val="16"/>
                <w:szCs w:val="16"/>
              </w:rPr>
              <w:t>a</w:t>
            </w:r>
            <w:proofErr w:type="spellEnd"/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lgorithm.</w:t>
            </w:r>
          </w:p>
          <w:p w14:paraId="1219D97B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F9D748E" w14:textId="2214CA60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8C728C" w:rsidRPr="002770FE">
              <w:rPr>
                <w:rFonts w:ascii="SassoonCRInfant" w:hAnsi="SassoonCRInfant"/>
                <w:sz w:val="16"/>
                <w:szCs w:val="16"/>
              </w:rPr>
              <w:t xml:space="preserve"> 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alk about the similarities and differences between floor robots and on screen coding.</w:t>
            </w:r>
          </w:p>
        </w:tc>
        <w:tc>
          <w:tcPr>
            <w:tcW w:w="3261" w:type="dxa"/>
          </w:tcPr>
          <w:p w14:paraId="468D286D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’s designs show they are thinking of a logical structure in achievable steps, using some of the new knowledge e.g. if statements, 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repetition,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variables.</w:t>
            </w:r>
          </w:p>
          <w:p w14:paraId="3054CA52" w14:textId="0097575A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8FEBF8F" w14:textId="4E371C16" w:rsidR="00025F9B" w:rsidRPr="002770FE" w:rsidRDefault="00025F9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8C728C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make good attempts to step through more complex code in order to identify errors in algorithms and con correct this</w:t>
            </w:r>
            <w:r w:rsidR="006D4278" w:rsidRPr="002770FE">
              <w:rPr>
                <w:rFonts w:ascii="SassoonCRInfant" w:hAnsi="SassoonCRInfant"/>
                <w:sz w:val="16"/>
                <w:szCs w:val="16"/>
              </w:rPr>
              <w:t>.</w:t>
            </w:r>
          </w:p>
          <w:p w14:paraId="63615EA3" w14:textId="77777777" w:rsidR="006D4278" w:rsidRPr="002770FE" w:rsidRDefault="006D4278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FE274C5" w14:textId="581CF467" w:rsidR="00442191" w:rsidRPr="002770FE" w:rsidRDefault="009F730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</w:t>
            </w:r>
            <w:r w:rsidR="00442191" w:rsidRPr="002770FE">
              <w:rPr>
                <w:rFonts w:ascii="SassoonCRInfant" w:hAnsi="SassoonCRInfant"/>
                <w:sz w:val="16"/>
                <w:szCs w:val="16"/>
              </w:rPr>
              <w:t xml:space="preserve"> read programmes with several steps and predict the outcome.</w:t>
            </w:r>
          </w:p>
        </w:tc>
        <w:tc>
          <w:tcPr>
            <w:tcW w:w="2976" w:type="dxa"/>
          </w:tcPr>
          <w:p w14:paraId="6DA68042" w14:textId="55BDD54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race code and use step by step methods to identify errors in code and make logical attempts to correct them.</w:t>
            </w:r>
          </w:p>
        </w:tc>
        <w:tc>
          <w:tcPr>
            <w:tcW w:w="2977" w:type="dxa"/>
          </w:tcPr>
          <w:p w14:paraId="279343E3" w14:textId="77777777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are beginning to think about the structure of their code to make it easier to interpret and debug later.</w:t>
            </w:r>
          </w:p>
        </w:tc>
        <w:tc>
          <w:tcPr>
            <w:tcW w:w="3207" w:type="dxa"/>
          </w:tcPr>
          <w:p w14:paraId="57A0221F" w14:textId="085A7AD3" w:rsidR="00442191" w:rsidRPr="002770FE" w:rsidRDefault="00442191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interpret a programme into separate parts and use this to explain the programme</w:t>
            </w:r>
            <w:r w:rsidR="00435203" w:rsidRPr="002770FE">
              <w:rPr>
                <w:rFonts w:ascii="SassoonCRInfant" w:hAnsi="SassoonCRInfant"/>
                <w:sz w:val="16"/>
                <w:szCs w:val="16"/>
              </w:rPr>
              <w:t xml:space="preserve"> as a whole.</w:t>
            </w:r>
          </w:p>
        </w:tc>
      </w:tr>
      <w:tr w:rsidR="00A24D5B" w:rsidRPr="002770FE" w14:paraId="0A7564BE" w14:textId="77777777" w:rsidTr="00E30698">
        <w:trPr>
          <w:trHeight w:val="182"/>
        </w:trPr>
        <w:tc>
          <w:tcPr>
            <w:tcW w:w="988" w:type="dxa"/>
            <w:gridSpan w:val="2"/>
            <w:vAlign w:val="center"/>
          </w:tcPr>
          <w:p w14:paraId="61F21502" w14:textId="0385B03F" w:rsidR="00A24D5B" w:rsidRPr="002770FE" w:rsidRDefault="00A24D5B" w:rsidP="00A24D5B">
            <w:pPr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(4)</w:t>
            </w:r>
          </w:p>
        </w:tc>
        <w:tc>
          <w:tcPr>
            <w:tcW w:w="2126" w:type="dxa"/>
          </w:tcPr>
          <w:p w14:paraId="1F1CD115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551" w:type="dxa"/>
          </w:tcPr>
          <w:p w14:paraId="2F8DE6ED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835" w:type="dxa"/>
          </w:tcPr>
          <w:p w14:paraId="71E0D2D5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3261" w:type="dxa"/>
          </w:tcPr>
          <w:p w14:paraId="2700780F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discuss the different ways to communicate via the internet.</w:t>
            </w:r>
          </w:p>
          <w:p w14:paraId="580A94D0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8FBE6B3" w14:textId="6DB06400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8C728C" w:rsidRPr="002770FE">
              <w:rPr>
                <w:rFonts w:ascii="SassoonCRInfant" w:hAnsi="SassoonCRInfant"/>
                <w:sz w:val="16"/>
                <w:szCs w:val="16"/>
              </w:rPr>
              <w:t xml:space="preserve"> know and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understand the uses of the internet.</w:t>
            </w:r>
          </w:p>
          <w:p w14:paraId="62CE3386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D277650" w14:textId="5DB8783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use an email correctly.</w:t>
            </w:r>
          </w:p>
          <w:p w14:paraId="08E8C960" w14:textId="658210DC" w:rsidR="006D4278" w:rsidRPr="002770FE" w:rsidRDefault="006D4278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9CDAF79" w14:textId="1FF9656C" w:rsidR="006D4278" w:rsidRPr="002770FE" w:rsidRDefault="006D4278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8C728C" w:rsidRPr="002770FE">
              <w:rPr>
                <w:rFonts w:ascii="SassoonCRInfant" w:hAnsi="SassoonCRInfant"/>
                <w:sz w:val="16"/>
                <w:szCs w:val="16"/>
              </w:rPr>
              <w:t xml:space="preserve">know how to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describe appropriate email conventions when communicating in this way.</w:t>
            </w:r>
          </w:p>
          <w:p w14:paraId="5905332F" w14:textId="1810F5F5" w:rsidR="006D4278" w:rsidRPr="002770FE" w:rsidRDefault="006D4278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EMAIL</w:t>
            </w:r>
          </w:p>
        </w:tc>
        <w:tc>
          <w:tcPr>
            <w:tcW w:w="2976" w:type="dxa"/>
          </w:tcPr>
          <w:p w14:paraId="35E421E5" w14:textId="05B72BDA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F5451C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e main component parts of hardware which allow computers to join and form a network. </w:t>
            </w:r>
          </w:p>
          <w:p w14:paraId="0BF51E12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7896B04" w14:textId="558F3DC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’s ability to understand the online safety implications associated with the ways the internet can be used to provide different methods of communication is improving.</w:t>
            </w:r>
          </w:p>
        </w:tc>
        <w:tc>
          <w:tcPr>
            <w:tcW w:w="2977" w:type="dxa"/>
          </w:tcPr>
          <w:p w14:paraId="7341DFB2" w14:textId="759CC77E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F5451C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e value of computer networks but are also aware of the main dangers.</w:t>
            </w:r>
          </w:p>
          <w:p w14:paraId="412F98CA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A05513A" w14:textId="4925B289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F5451C" w:rsidRPr="002770FE">
              <w:rPr>
                <w:rFonts w:ascii="SassoonCRInfant" w:hAnsi="SassoonCRInfant"/>
                <w:sz w:val="16"/>
                <w:szCs w:val="16"/>
              </w:rPr>
              <w:t xml:space="preserve"> 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what personal information is and can explain how this can be kept safe.</w:t>
            </w:r>
          </w:p>
          <w:p w14:paraId="190A01BA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367989E" w14:textId="77777777" w:rsidR="0072207F" w:rsidRPr="002770FE" w:rsidRDefault="00A24D5B" w:rsidP="0072207F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select the most appropriate form of online communications contingent on audience and digital content.</w:t>
            </w:r>
          </w:p>
          <w:p w14:paraId="2DDB433C" w14:textId="76F940DD" w:rsidR="0072207F" w:rsidRPr="002770FE" w:rsidRDefault="0072207F" w:rsidP="0072207F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EMAIL 2BLOG</w:t>
            </w:r>
          </w:p>
        </w:tc>
        <w:tc>
          <w:tcPr>
            <w:tcW w:w="3207" w:type="dxa"/>
          </w:tcPr>
          <w:p w14:paraId="4C8E677E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use the internet as a search tool.</w:t>
            </w:r>
          </w:p>
          <w:p w14:paraId="0E2525B7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224A842" w14:textId="083170B9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F5451C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nd know how to explain in some depth the difference between the internet and the World Wide Web.</w:t>
            </w:r>
          </w:p>
          <w:p w14:paraId="1357D075" w14:textId="77777777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FAF12E9" w14:textId="2AE4E23C" w:rsidR="00A24D5B" w:rsidRPr="002770FE" w:rsidRDefault="00A24D5B" w:rsidP="00A24D5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what a WAN or LAN are and can describe how they can access the internet in school.</w:t>
            </w:r>
          </w:p>
        </w:tc>
      </w:tr>
    </w:tbl>
    <w:p w14:paraId="6EC1191B" w14:textId="0B69BFF1" w:rsidR="00B73AAD" w:rsidRDefault="00B73AAD" w:rsidP="00B73AAD">
      <w:pPr>
        <w:tabs>
          <w:tab w:val="left" w:pos="14102"/>
        </w:tabs>
        <w:rPr>
          <w:rFonts w:ascii="SassoonCRInfant" w:hAnsi="SassoonCRInfant"/>
          <w:sz w:val="16"/>
          <w:szCs w:val="16"/>
        </w:rPr>
      </w:pPr>
    </w:p>
    <w:p w14:paraId="72F52B8F" w14:textId="77777777" w:rsidR="002770FE" w:rsidRPr="002770FE" w:rsidRDefault="002770FE" w:rsidP="00B73AAD">
      <w:pPr>
        <w:tabs>
          <w:tab w:val="left" w:pos="14102"/>
        </w:tabs>
        <w:rPr>
          <w:rFonts w:ascii="SassoonCRInfant" w:hAnsi="SassoonCRInfant"/>
          <w:sz w:val="16"/>
          <w:szCs w:val="16"/>
        </w:rPr>
      </w:pPr>
    </w:p>
    <w:tbl>
      <w:tblPr>
        <w:tblStyle w:val="TableGrid"/>
        <w:tblW w:w="21525" w:type="dxa"/>
        <w:tblLook w:val="04A0" w:firstRow="1" w:lastRow="0" w:firstColumn="1" w:lastColumn="0" w:noHBand="0" w:noVBand="1"/>
      </w:tblPr>
      <w:tblGrid>
        <w:gridCol w:w="1129"/>
        <w:gridCol w:w="1418"/>
        <w:gridCol w:w="2551"/>
        <w:gridCol w:w="3828"/>
        <w:gridCol w:w="2976"/>
        <w:gridCol w:w="2410"/>
        <w:gridCol w:w="3686"/>
        <w:gridCol w:w="3527"/>
      </w:tblGrid>
      <w:tr w:rsidR="00B73AAD" w:rsidRPr="002770FE" w14:paraId="1F7AD6EB" w14:textId="77777777" w:rsidTr="00E30698">
        <w:trPr>
          <w:trHeight w:val="308"/>
        </w:trPr>
        <w:tc>
          <w:tcPr>
            <w:tcW w:w="21525" w:type="dxa"/>
            <w:gridSpan w:val="8"/>
          </w:tcPr>
          <w:p w14:paraId="00ED0238" w14:textId="77777777" w:rsidR="00B73AAD" w:rsidRPr="002770FE" w:rsidRDefault="00B73AAD" w:rsidP="00F7612B">
            <w:pPr>
              <w:pStyle w:val="Default"/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lastRenderedPageBreak/>
              <w:t>Information Technology</w:t>
            </w:r>
          </w:p>
        </w:tc>
      </w:tr>
      <w:tr w:rsidR="00B73AAD" w:rsidRPr="002770FE" w14:paraId="299CF8B9" w14:textId="77777777" w:rsidTr="00E30698">
        <w:trPr>
          <w:trHeight w:val="978"/>
        </w:trPr>
        <w:tc>
          <w:tcPr>
            <w:tcW w:w="8926" w:type="dxa"/>
            <w:gridSpan w:val="4"/>
          </w:tcPr>
          <w:p w14:paraId="4693AE2B" w14:textId="77777777" w:rsidR="00B73AAD" w:rsidRPr="002770FE" w:rsidRDefault="00B73AAD" w:rsidP="00F7612B">
            <w:pPr>
              <w:pStyle w:val="Default"/>
              <w:rPr>
                <w:rFonts w:ascii="SassoonCRInfant" w:hAnsi="SassoonCRInfant"/>
                <w:sz w:val="16"/>
                <w:szCs w:val="16"/>
                <w:u w:val="single"/>
              </w:rPr>
            </w:pPr>
            <w:r w:rsidRPr="002770FE">
              <w:rPr>
                <w:rFonts w:ascii="SassoonCRInfant" w:hAnsi="SassoonCRInfant"/>
                <w:sz w:val="16"/>
                <w:szCs w:val="16"/>
                <w:u w:val="single"/>
              </w:rPr>
              <w:t xml:space="preserve">KS1 </w:t>
            </w:r>
          </w:p>
          <w:p w14:paraId="2A8D80D3" w14:textId="53F5C1EC" w:rsidR="00B73AAD" w:rsidRPr="002770FE" w:rsidRDefault="007B1BDE" w:rsidP="00F7612B">
            <w:pPr>
              <w:pStyle w:val="Default"/>
              <w:numPr>
                <w:ilvl w:val="0"/>
                <w:numId w:val="1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</w:t>
            </w:r>
            <w:r w:rsidR="00B73AAD" w:rsidRPr="002770FE">
              <w:rPr>
                <w:rFonts w:ascii="SassoonCRInfant" w:hAnsi="SassoonCRInfant"/>
                <w:sz w:val="16"/>
                <w:szCs w:val="16"/>
              </w:rPr>
              <w:t xml:space="preserve">se technology purposefully to create, organise, store, manipulate and retrieve digital content </w:t>
            </w:r>
            <w:r w:rsidR="00C36978" w:rsidRPr="002770FE">
              <w:rPr>
                <w:rFonts w:ascii="SassoonCRInfant" w:hAnsi="SassoonCRInfant"/>
                <w:sz w:val="16"/>
                <w:szCs w:val="16"/>
              </w:rPr>
              <w:t>(1)</w:t>
            </w:r>
          </w:p>
          <w:p w14:paraId="73383C62" w14:textId="77777777" w:rsidR="00B73AAD" w:rsidRPr="002770FE" w:rsidRDefault="00B73AAD" w:rsidP="00BE19BB">
            <w:pPr>
              <w:pStyle w:val="Default"/>
              <w:spacing w:after="120"/>
              <w:ind w:left="720"/>
              <w:rPr>
                <w:rFonts w:ascii="SassoonCRInfant" w:hAnsi="SassoonCRInfant"/>
                <w:sz w:val="16"/>
                <w:szCs w:val="16"/>
                <w:u w:val="single"/>
              </w:rPr>
            </w:pPr>
          </w:p>
        </w:tc>
        <w:tc>
          <w:tcPr>
            <w:tcW w:w="12599" w:type="dxa"/>
            <w:gridSpan w:val="4"/>
          </w:tcPr>
          <w:p w14:paraId="4F717E20" w14:textId="77777777" w:rsidR="00B73AAD" w:rsidRPr="002770FE" w:rsidRDefault="00B73AAD" w:rsidP="00F7612B">
            <w:pPr>
              <w:pStyle w:val="Default"/>
              <w:rPr>
                <w:rFonts w:ascii="SassoonCRInfant" w:hAnsi="SassoonCRInfant"/>
                <w:sz w:val="16"/>
                <w:szCs w:val="16"/>
                <w:u w:val="single"/>
              </w:rPr>
            </w:pPr>
            <w:r w:rsidRPr="002770FE">
              <w:rPr>
                <w:rFonts w:ascii="SassoonCRInfant" w:hAnsi="SassoonCRInfant"/>
                <w:sz w:val="16"/>
                <w:szCs w:val="16"/>
                <w:u w:val="single"/>
              </w:rPr>
              <w:t>KS2</w:t>
            </w:r>
          </w:p>
          <w:p w14:paraId="3D9469F8" w14:textId="7752AC8D" w:rsidR="00B73AAD" w:rsidRPr="002770FE" w:rsidRDefault="007B1BDE" w:rsidP="00F7612B">
            <w:pPr>
              <w:pStyle w:val="Default"/>
              <w:numPr>
                <w:ilvl w:val="0"/>
                <w:numId w:val="2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</w:t>
            </w:r>
            <w:r w:rsidR="00B73AAD" w:rsidRPr="002770FE">
              <w:rPr>
                <w:rFonts w:ascii="SassoonCRInfant" w:hAnsi="SassoonCRInfant"/>
                <w:sz w:val="16"/>
                <w:szCs w:val="16"/>
              </w:rPr>
              <w:t xml:space="preserve">se search technologies effectively, appreciate how results are selected and ranked, and be discerning in evaluating digital content </w:t>
            </w:r>
            <w:r w:rsidR="00C36978" w:rsidRPr="002770FE">
              <w:rPr>
                <w:rFonts w:ascii="SassoonCRInfant" w:hAnsi="SassoonCRInfant"/>
                <w:sz w:val="16"/>
                <w:szCs w:val="16"/>
              </w:rPr>
              <w:t>(</w:t>
            </w:r>
            <w:r w:rsidR="00FA240C" w:rsidRPr="002770FE">
              <w:rPr>
                <w:rFonts w:ascii="SassoonCRInfant" w:hAnsi="SassoonCRInfant"/>
                <w:sz w:val="16"/>
                <w:szCs w:val="16"/>
              </w:rPr>
              <w:t>5)</w:t>
            </w:r>
          </w:p>
          <w:p w14:paraId="01B220B2" w14:textId="13375CF8" w:rsidR="00B73AAD" w:rsidRPr="002770FE" w:rsidRDefault="007B1BDE" w:rsidP="00EF0B3B">
            <w:pPr>
              <w:pStyle w:val="Default"/>
              <w:numPr>
                <w:ilvl w:val="0"/>
                <w:numId w:val="2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S</w:t>
            </w:r>
            <w:r w:rsidR="00B73AAD" w:rsidRPr="002770FE">
              <w:rPr>
                <w:rFonts w:ascii="SassoonCRInfant" w:hAnsi="SassoonCRInfant"/>
                <w:sz w:val="16"/>
                <w:szCs w:val="16"/>
              </w:rPr>
              <w:t xml:space="preserve">elect, use and combine a variety of software (including internet services) on a range of digital devices to design and create a range of programs, systems and content that accomplish given goals, including collecting, analysing, evaluating and presenting data and information </w:t>
            </w:r>
            <w:r w:rsidR="00C36978" w:rsidRPr="002770FE">
              <w:rPr>
                <w:rFonts w:ascii="SassoonCRInfant" w:hAnsi="SassoonCRInfant"/>
                <w:sz w:val="16"/>
                <w:szCs w:val="16"/>
              </w:rPr>
              <w:t>(</w:t>
            </w:r>
            <w:r w:rsidR="00FA240C" w:rsidRPr="002770FE">
              <w:rPr>
                <w:rFonts w:ascii="SassoonCRInfant" w:hAnsi="SassoonCRInfant"/>
                <w:sz w:val="16"/>
                <w:szCs w:val="16"/>
              </w:rPr>
              <w:t>6</w:t>
            </w:r>
            <w:r w:rsidR="00C36978" w:rsidRPr="002770FE">
              <w:rPr>
                <w:rFonts w:ascii="SassoonCRInfant" w:hAnsi="SassoonCRInfant"/>
                <w:sz w:val="16"/>
                <w:szCs w:val="16"/>
              </w:rPr>
              <w:t>)</w:t>
            </w:r>
          </w:p>
        </w:tc>
      </w:tr>
      <w:tr w:rsidR="00B73AAD" w:rsidRPr="002770FE" w14:paraId="7E351294" w14:textId="77777777" w:rsidTr="00E30698">
        <w:trPr>
          <w:trHeight w:val="175"/>
        </w:trPr>
        <w:tc>
          <w:tcPr>
            <w:tcW w:w="1129" w:type="dxa"/>
          </w:tcPr>
          <w:p w14:paraId="05FEA38F" w14:textId="77777777" w:rsidR="00B73AAD" w:rsidRPr="002770FE" w:rsidRDefault="00B73AAD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1418" w:type="dxa"/>
          </w:tcPr>
          <w:p w14:paraId="14D560F8" w14:textId="77777777" w:rsidR="00B73AAD" w:rsidRPr="002770FE" w:rsidRDefault="00B73AAD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EYFS</w:t>
            </w:r>
          </w:p>
        </w:tc>
        <w:tc>
          <w:tcPr>
            <w:tcW w:w="2551" w:type="dxa"/>
          </w:tcPr>
          <w:p w14:paraId="58F5D086" w14:textId="77777777" w:rsidR="00B73AAD" w:rsidRPr="002770FE" w:rsidRDefault="00B73AAD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1</w:t>
            </w:r>
          </w:p>
        </w:tc>
        <w:tc>
          <w:tcPr>
            <w:tcW w:w="3828" w:type="dxa"/>
          </w:tcPr>
          <w:p w14:paraId="694D9AFD" w14:textId="77777777" w:rsidR="00B73AAD" w:rsidRPr="002770FE" w:rsidRDefault="00B73AAD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2</w:t>
            </w:r>
          </w:p>
        </w:tc>
        <w:tc>
          <w:tcPr>
            <w:tcW w:w="2976" w:type="dxa"/>
          </w:tcPr>
          <w:p w14:paraId="613FD4D8" w14:textId="77777777" w:rsidR="00B73AAD" w:rsidRPr="002770FE" w:rsidRDefault="00C36978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3</w:t>
            </w:r>
          </w:p>
        </w:tc>
        <w:tc>
          <w:tcPr>
            <w:tcW w:w="2410" w:type="dxa"/>
          </w:tcPr>
          <w:p w14:paraId="68D542C0" w14:textId="77777777" w:rsidR="00B73AAD" w:rsidRPr="002770FE" w:rsidRDefault="00C36978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4</w:t>
            </w:r>
          </w:p>
        </w:tc>
        <w:tc>
          <w:tcPr>
            <w:tcW w:w="3686" w:type="dxa"/>
          </w:tcPr>
          <w:p w14:paraId="586EA93F" w14:textId="77777777" w:rsidR="00B73AAD" w:rsidRPr="002770FE" w:rsidRDefault="00C36978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5</w:t>
            </w:r>
          </w:p>
        </w:tc>
        <w:tc>
          <w:tcPr>
            <w:tcW w:w="3527" w:type="dxa"/>
          </w:tcPr>
          <w:p w14:paraId="285FCC80" w14:textId="77777777" w:rsidR="00B73AAD" w:rsidRPr="002770FE" w:rsidRDefault="00C36978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6</w:t>
            </w:r>
          </w:p>
        </w:tc>
      </w:tr>
      <w:tr w:rsidR="00B73AAD" w:rsidRPr="002770FE" w14:paraId="14F37717" w14:textId="77777777" w:rsidTr="00E30698">
        <w:trPr>
          <w:trHeight w:val="4589"/>
        </w:trPr>
        <w:tc>
          <w:tcPr>
            <w:tcW w:w="1129" w:type="dxa"/>
          </w:tcPr>
          <w:p w14:paraId="5516ADED" w14:textId="77777777" w:rsidR="00B73AAD" w:rsidRPr="002770FE" w:rsidRDefault="00C36978" w:rsidP="00C36978">
            <w:pPr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(1)</w:t>
            </w:r>
          </w:p>
        </w:tc>
        <w:tc>
          <w:tcPr>
            <w:tcW w:w="1418" w:type="dxa"/>
          </w:tcPr>
          <w:p w14:paraId="621B482B" w14:textId="2157680D" w:rsidR="00B73AAD" w:rsidRPr="002770FE" w:rsidRDefault="00CB7BB0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will begin</w:t>
            </w:r>
            <w:r w:rsidR="00711C7A" w:rsidRPr="002770FE">
              <w:rPr>
                <w:rFonts w:ascii="SassoonCRInfant" w:hAnsi="SassoonCRInfant"/>
                <w:sz w:val="16"/>
                <w:szCs w:val="16"/>
              </w:rPr>
              <w:t xml:space="preserve"> to develop an interest in technology by using age-appropriate websites or programs.</w:t>
            </w:r>
          </w:p>
        </w:tc>
        <w:tc>
          <w:tcPr>
            <w:tcW w:w="2551" w:type="dxa"/>
          </w:tcPr>
          <w:p w14:paraId="5E179B03" w14:textId="6C784BE4" w:rsidR="007B1D50" w:rsidRPr="002770FE" w:rsidRDefault="009160D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begin</w:t>
            </w:r>
            <w:r w:rsidR="007B1D50" w:rsidRPr="002770FE">
              <w:rPr>
                <w:rFonts w:ascii="SassoonCRInfant" w:hAnsi="SassoonCRInfant"/>
                <w:sz w:val="16"/>
                <w:szCs w:val="16"/>
              </w:rPr>
              <w:t xml:space="preserve"> to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 xml:space="preserve"> know how to</w:t>
            </w:r>
            <w:r w:rsidR="007B1D50" w:rsidRPr="002770FE">
              <w:rPr>
                <w:rFonts w:ascii="SassoonCRInfant" w:hAnsi="SassoonCRInfant"/>
                <w:sz w:val="16"/>
                <w:szCs w:val="16"/>
              </w:rPr>
              <w:t xml:space="preserve"> use a keyboard and mouse</w:t>
            </w:r>
            <w:r w:rsidR="00D70AAF" w:rsidRPr="002770FE">
              <w:rPr>
                <w:rFonts w:ascii="SassoonCRInfant" w:hAnsi="SassoonCRInfant"/>
                <w:sz w:val="16"/>
                <w:szCs w:val="16"/>
              </w:rPr>
              <w:t xml:space="preserve"> </w:t>
            </w:r>
            <w:r w:rsidR="00522756" w:rsidRPr="002770FE">
              <w:rPr>
                <w:rFonts w:ascii="SassoonCRInfant" w:hAnsi="SassoonCRInfant"/>
                <w:sz w:val="16"/>
                <w:szCs w:val="16"/>
              </w:rPr>
              <w:t>using index fingers to type.</w:t>
            </w:r>
          </w:p>
          <w:p w14:paraId="5D80D165" w14:textId="77777777" w:rsidR="007B1D50" w:rsidRPr="002770FE" w:rsidRDefault="007B1D50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BAC891D" w14:textId="27FCA241" w:rsidR="00B73AAD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 xml:space="preserve"> know h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o create,</w:t>
            </w:r>
            <w:r w:rsidR="00DB216C" w:rsidRPr="002770FE">
              <w:rPr>
                <w:rFonts w:ascii="SassoonCRInfant" w:hAnsi="SassoonCRInfant"/>
                <w:sz w:val="16"/>
                <w:szCs w:val="16"/>
              </w:rPr>
              <w:t xml:space="preserve"> name,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s</w:t>
            </w:r>
            <w:r w:rsidR="00DB216C" w:rsidRPr="002770FE">
              <w:rPr>
                <w:rFonts w:ascii="SassoonCRInfant" w:hAnsi="SassoonCRInfant"/>
                <w:sz w:val="16"/>
                <w:szCs w:val="16"/>
              </w:rPr>
              <w:t>ave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nd retrieve digital content.</w:t>
            </w:r>
          </w:p>
          <w:p w14:paraId="3515022A" w14:textId="77777777" w:rsidR="00C36978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200DCEE" w14:textId="28FF0CE3" w:rsidR="00C36978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use a website understand the instruction of the teacher.</w:t>
            </w:r>
          </w:p>
          <w:p w14:paraId="76283780" w14:textId="77777777" w:rsidR="00C36978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35AB0D2" w14:textId="77777777" w:rsidR="00C36978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9F7301" w:rsidRPr="002770FE">
              <w:rPr>
                <w:rFonts w:ascii="SassoonCRInfant" w:hAnsi="SassoonCRInfant"/>
                <w:sz w:val="16"/>
                <w:szCs w:val="16"/>
              </w:rPr>
              <w:t>know h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o use a camera, </w:t>
            </w:r>
            <w:r w:rsidR="00647F06" w:rsidRPr="002770FE">
              <w:rPr>
                <w:rFonts w:ascii="SassoonCRInfant" w:hAnsi="SassoonCRInfant"/>
                <w:sz w:val="16"/>
                <w:szCs w:val="16"/>
              </w:rPr>
              <w:t xml:space="preserve">to take pictures and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to record sound and play it back.</w:t>
            </w:r>
          </w:p>
          <w:p w14:paraId="6B2A10DC" w14:textId="77777777" w:rsidR="00B355C5" w:rsidRPr="002770FE" w:rsidRDefault="00B355C5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FE62DAC" w14:textId="1E34125C" w:rsidR="00B355C5" w:rsidRPr="002770FE" w:rsidRDefault="00B355C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QUIZ   2CODE   2COUNT</w:t>
            </w:r>
          </w:p>
        </w:tc>
        <w:tc>
          <w:tcPr>
            <w:tcW w:w="3828" w:type="dxa"/>
          </w:tcPr>
          <w:p w14:paraId="12A88F9A" w14:textId="3DE52D05" w:rsidR="007B1D50" w:rsidRPr="002770FE" w:rsidRDefault="007B1D50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begin </w:t>
            </w:r>
            <w:r w:rsidR="00497E02" w:rsidRPr="002770FE">
              <w:rPr>
                <w:rFonts w:ascii="SassoonCRInfant" w:hAnsi="SassoonCRInfant"/>
                <w:sz w:val="16"/>
                <w:szCs w:val="16"/>
              </w:rPr>
              <w:t>to become more precise using the keyboard and mouse.</w:t>
            </w:r>
          </w:p>
          <w:p w14:paraId="11AB1ABA" w14:textId="77777777" w:rsidR="007B1D50" w:rsidRPr="002770FE" w:rsidRDefault="007B1D50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C732049" w14:textId="7FAC8FAF" w:rsidR="00B73AAD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AE2087" w:rsidRPr="002770FE">
              <w:rPr>
                <w:rFonts w:ascii="SassoonCRInfant" w:hAnsi="SassoonCRInfant"/>
                <w:sz w:val="16"/>
                <w:szCs w:val="16"/>
              </w:rPr>
              <w:t xml:space="preserve"> know h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o</w:t>
            </w:r>
            <w:r w:rsidR="0042430B" w:rsidRPr="002770FE">
              <w:rPr>
                <w:rFonts w:ascii="SassoonCRInfant" w:hAnsi="SassoonCRInfant"/>
                <w:sz w:val="16"/>
                <w:szCs w:val="16"/>
              </w:rPr>
              <w:t xml:space="preserve"> confidently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organise digital content.</w:t>
            </w:r>
          </w:p>
          <w:p w14:paraId="27AA73A7" w14:textId="77777777" w:rsidR="00C36978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1238D0E" w14:textId="2264CBFD" w:rsidR="00C36978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AE2087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retrieve their content and manipulate it.</w:t>
            </w:r>
          </w:p>
          <w:p w14:paraId="5BE7458D" w14:textId="77777777" w:rsidR="00C36978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6678E38" w14:textId="7F33800A" w:rsidR="00C36978" w:rsidRPr="002770FE" w:rsidRDefault="00C3697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AE2087" w:rsidRPr="002770FE">
              <w:rPr>
                <w:rFonts w:ascii="SassoonCRInfant" w:hAnsi="SassoonCRInfant"/>
                <w:sz w:val="16"/>
                <w:szCs w:val="16"/>
              </w:rPr>
              <w:t>know h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o navigate the web to complete simple searches.</w:t>
            </w:r>
          </w:p>
          <w:p w14:paraId="75666BF7" w14:textId="77777777" w:rsidR="00B471E0" w:rsidRPr="002770FE" w:rsidRDefault="00B471E0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B20E6D7" w14:textId="079C487F" w:rsidR="00B471E0" w:rsidRPr="002770FE" w:rsidRDefault="00B471E0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demonstrate an ability to organise data and conduct simple searches.</w:t>
            </w:r>
          </w:p>
          <w:p w14:paraId="1195DC93" w14:textId="3D3B9BDD" w:rsidR="00212D06" w:rsidRPr="002770FE" w:rsidRDefault="00212D06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0C4E68E" w14:textId="019CC15E" w:rsidR="000A6280" w:rsidRPr="002770FE" w:rsidRDefault="00F5451C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</w:t>
            </w:r>
            <w:r w:rsidR="00212D06" w:rsidRPr="002770FE">
              <w:rPr>
                <w:rFonts w:ascii="SassoonCRInfant" w:hAnsi="SassoonCRInfant"/>
                <w:sz w:val="16"/>
                <w:szCs w:val="16"/>
              </w:rPr>
              <w:t xml:space="preserve"> to edit more complex digital data such as music compositions.</w:t>
            </w:r>
          </w:p>
          <w:p w14:paraId="257D0C10" w14:textId="77777777" w:rsidR="000A6280" w:rsidRPr="002770FE" w:rsidRDefault="000A6280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2D74A6C" w14:textId="5E4FF5CC" w:rsidR="00212D06" w:rsidRPr="002770FE" w:rsidRDefault="000A6280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use a range of media in their digital content including photos, text and sound.</w:t>
            </w:r>
            <w:r w:rsidR="00212D06" w:rsidRPr="002770FE">
              <w:rPr>
                <w:rFonts w:ascii="SassoonCRInfant" w:hAnsi="SassoonCRInfant"/>
                <w:sz w:val="16"/>
                <w:szCs w:val="16"/>
              </w:rPr>
              <w:t xml:space="preserve"> </w:t>
            </w:r>
          </w:p>
          <w:p w14:paraId="59655FD0" w14:textId="5FAE6936" w:rsidR="00497E02" w:rsidRPr="002770FE" w:rsidRDefault="00497E02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INVESTIGATE  2SEQUENCE</w:t>
            </w:r>
          </w:p>
          <w:p w14:paraId="5264088A" w14:textId="4DF640CD" w:rsidR="00FA240C" w:rsidRPr="002770FE" w:rsidRDefault="00FA240C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976" w:type="dxa"/>
          </w:tcPr>
          <w:p w14:paraId="62A87990" w14:textId="35E41FD8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410" w:type="dxa"/>
          </w:tcPr>
          <w:p w14:paraId="744C6493" w14:textId="440CB0B6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3686" w:type="dxa"/>
          </w:tcPr>
          <w:p w14:paraId="31BB3E62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3527" w:type="dxa"/>
          </w:tcPr>
          <w:p w14:paraId="77550D7D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</w:tr>
      <w:tr w:rsidR="00B73AAD" w:rsidRPr="002770FE" w14:paraId="35C5B15F" w14:textId="77777777" w:rsidTr="00E30698">
        <w:trPr>
          <w:trHeight w:val="175"/>
        </w:trPr>
        <w:tc>
          <w:tcPr>
            <w:tcW w:w="1129" w:type="dxa"/>
          </w:tcPr>
          <w:p w14:paraId="6BF7ECAD" w14:textId="283174FE" w:rsidR="00B73AAD" w:rsidRPr="002770FE" w:rsidRDefault="00C36978" w:rsidP="00C36978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(</w:t>
            </w:r>
            <w:r w:rsidR="00A24D5B" w:rsidRPr="002770FE">
              <w:rPr>
                <w:rFonts w:ascii="SassoonCRInfant" w:hAnsi="SassoonCRInfant"/>
                <w:b/>
                <w:sz w:val="16"/>
                <w:szCs w:val="16"/>
              </w:rPr>
              <w:t>5)</w:t>
            </w:r>
          </w:p>
        </w:tc>
        <w:tc>
          <w:tcPr>
            <w:tcW w:w="1418" w:type="dxa"/>
          </w:tcPr>
          <w:p w14:paraId="213FA0A9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551" w:type="dxa"/>
          </w:tcPr>
          <w:p w14:paraId="210337F5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3828" w:type="dxa"/>
          </w:tcPr>
          <w:p w14:paraId="13866D33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976" w:type="dxa"/>
          </w:tcPr>
          <w:p w14:paraId="27180409" w14:textId="1C88C64F" w:rsidR="00C36978" w:rsidRPr="002770FE" w:rsidRDefault="007D3450" w:rsidP="00C36978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</w:t>
            </w:r>
            <w:r w:rsidR="00C36978" w:rsidRPr="002770FE">
              <w:rPr>
                <w:rFonts w:ascii="SassoonCRInfant" w:hAnsi="SassoonCRInfant"/>
                <w:sz w:val="16"/>
                <w:szCs w:val="16"/>
              </w:rPr>
              <w:t xml:space="preserve">hildren </w:t>
            </w:r>
            <w:r w:rsidR="00AE2087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="00C36978" w:rsidRPr="002770FE">
              <w:rPr>
                <w:rFonts w:ascii="SassoonCRInfant" w:hAnsi="SassoonCRInfant"/>
                <w:sz w:val="16"/>
                <w:szCs w:val="16"/>
              </w:rPr>
              <w:t xml:space="preserve"> search for information on the web in different ways.</w:t>
            </w:r>
          </w:p>
          <w:p w14:paraId="462C8836" w14:textId="35724C58" w:rsidR="007D3450" w:rsidRPr="002770FE" w:rsidRDefault="007D3450" w:rsidP="00C36978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CE7A5CE" w14:textId="7F24BEE6" w:rsidR="007D3450" w:rsidRPr="002770FE" w:rsidRDefault="007D3450" w:rsidP="00C36978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at to do this, the are connecting to the internet and using a search engine.</w:t>
            </w:r>
          </w:p>
          <w:p w14:paraId="5F5FA42F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32A93E2" w14:textId="77777777" w:rsidR="00D957A5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are beginning to understand the ranking systems on search engines.</w:t>
            </w:r>
          </w:p>
        </w:tc>
        <w:tc>
          <w:tcPr>
            <w:tcW w:w="2410" w:type="dxa"/>
          </w:tcPr>
          <w:p w14:paraId="43784C1F" w14:textId="20A11C67" w:rsidR="00B73AAD" w:rsidRPr="002770FE" w:rsidRDefault="001B05B4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understand the function, features and layout of a search engine. They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ppraise selected webpages for credibility and information at a basic level.</w:t>
            </w:r>
          </w:p>
        </w:tc>
        <w:tc>
          <w:tcPr>
            <w:tcW w:w="3686" w:type="dxa"/>
          </w:tcPr>
          <w:p w14:paraId="1136A2B4" w14:textId="77777777" w:rsidR="00B73AAD" w:rsidRPr="002770FE" w:rsidRDefault="00D957A5" w:rsidP="00D957A5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understand the ranking systems on search engines and can explain how it works.</w:t>
            </w:r>
          </w:p>
          <w:p w14:paraId="1456BC0C" w14:textId="77777777" w:rsidR="0022085E" w:rsidRPr="002770FE" w:rsidRDefault="0022085E" w:rsidP="00D957A5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3C56A72" w14:textId="4C41B1CF" w:rsidR="0022085E" w:rsidRPr="002770FE" w:rsidRDefault="0022085E" w:rsidP="00D957A5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search with greater complex</w:t>
            </w:r>
            <w:r w:rsidR="00AA088B" w:rsidRPr="002770FE">
              <w:rPr>
                <w:rFonts w:ascii="SassoonCRInfant" w:hAnsi="SassoonCRInfant"/>
                <w:sz w:val="16"/>
                <w:szCs w:val="16"/>
              </w:rPr>
              <w:t>ity or digital content when using a search engine.</w:t>
            </w:r>
          </w:p>
          <w:p w14:paraId="046A3CFE" w14:textId="77777777" w:rsidR="00AA088B" w:rsidRPr="002770FE" w:rsidRDefault="00AA088B" w:rsidP="00D957A5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90D2763" w14:textId="42AED2F9" w:rsidR="00AA088B" w:rsidRPr="002770FE" w:rsidRDefault="00AA088B" w:rsidP="00D957A5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explain in some detail how credible a webpage is and the information it contains.</w:t>
            </w:r>
          </w:p>
        </w:tc>
        <w:tc>
          <w:tcPr>
            <w:tcW w:w="3527" w:type="dxa"/>
          </w:tcPr>
          <w:p w14:paraId="08ACF0E9" w14:textId="77777777" w:rsidR="00B73AAD" w:rsidRPr="002770FE" w:rsidRDefault="008A352A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use knowledge of the meaning of different domain names e.g. .co.uk .com etc</w:t>
            </w:r>
          </w:p>
          <w:p w14:paraId="6DA2DC81" w14:textId="77777777" w:rsidR="008A352A" w:rsidRPr="002770FE" w:rsidRDefault="008A352A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B02C2EC" w14:textId="62BCA948" w:rsidR="008A352A" w:rsidRPr="002770FE" w:rsidRDefault="008A352A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use cross checking strategies to check the validity of information.</w:t>
            </w:r>
          </w:p>
          <w:p w14:paraId="656CF918" w14:textId="209D018F" w:rsidR="000943F7" w:rsidRPr="002770FE" w:rsidRDefault="000943F7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2519DBF" w14:textId="4A660E8C" w:rsidR="000943F7" w:rsidRPr="002770FE" w:rsidRDefault="000943F7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readily apply filters when searching for digital content.</w:t>
            </w:r>
          </w:p>
          <w:p w14:paraId="14A8A0AD" w14:textId="2428D9A7" w:rsidR="000A42EC" w:rsidRPr="002770FE" w:rsidRDefault="000A42EC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BFBF458" w14:textId="276CBF40" w:rsidR="00E74B88" w:rsidRPr="002770FE" w:rsidRDefault="000A42EC" w:rsidP="00E74B88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use critical thinking skills everyday in the use in online communication. </w:t>
            </w:r>
          </w:p>
          <w:p w14:paraId="11F1AFD4" w14:textId="7FF3069E" w:rsidR="00E74B88" w:rsidRPr="002770FE" w:rsidRDefault="00E74B88" w:rsidP="00E74B88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BF2341B" w14:textId="2C090C06" w:rsidR="000943F7" w:rsidRPr="002770FE" w:rsidRDefault="00E74B88" w:rsidP="007A5F7A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can compare a range of digital content sources and are able to rate them in terms of content quality and accuracy.</w:t>
            </w:r>
          </w:p>
        </w:tc>
      </w:tr>
      <w:tr w:rsidR="00B73AAD" w:rsidRPr="002770FE" w14:paraId="380E25ED" w14:textId="77777777" w:rsidTr="00E30698">
        <w:trPr>
          <w:trHeight w:val="175"/>
        </w:trPr>
        <w:tc>
          <w:tcPr>
            <w:tcW w:w="1129" w:type="dxa"/>
          </w:tcPr>
          <w:p w14:paraId="7C3260E0" w14:textId="2845C5E6" w:rsidR="00B73AAD" w:rsidRPr="002770FE" w:rsidRDefault="00C36978" w:rsidP="00C36978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(</w:t>
            </w:r>
            <w:r w:rsidR="00A24D5B" w:rsidRPr="002770FE">
              <w:rPr>
                <w:rFonts w:ascii="SassoonCRInfant" w:hAnsi="SassoonCRInfant"/>
                <w:b/>
                <w:sz w:val="16"/>
                <w:szCs w:val="16"/>
              </w:rPr>
              <w:t>6</w:t>
            </w:r>
            <w:r w:rsidRPr="002770FE">
              <w:rPr>
                <w:rFonts w:ascii="SassoonCRInfant" w:hAnsi="SassoonCRInfant"/>
                <w:b/>
                <w:sz w:val="16"/>
                <w:szCs w:val="16"/>
              </w:rPr>
              <w:t>)</w:t>
            </w:r>
          </w:p>
        </w:tc>
        <w:tc>
          <w:tcPr>
            <w:tcW w:w="1418" w:type="dxa"/>
          </w:tcPr>
          <w:p w14:paraId="33BB69A3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551" w:type="dxa"/>
          </w:tcPr>
          <w:p w14:paraId="37D05A39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3828" w:type="dxa"/>
          </w:tcPr>
          <w:p w14:paraId="4F220589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976" w:type="dxa"/>
          </w:tcPr>
          <w:p w14:paraId="55F0687E" w14:textId="0974055B" w:rsidR="004E08BC" w:rsidRPr="002770FE" w:rsidRDefault="004E08BC" w:rsidP="00D957A5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42594B" w:rsidRPr="002770FE">
              <w:rPr>
                <w:rFonts w:ascii="SassoonCRInfant" w:hAnsi="SassoonCRInfant"/>
                <w:sz w:val="16"/>
                <w:szCs w:val="16"/>
              </w:rPr>
              <w:t xml:space="preserve">know how to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ollect, analyse, evaluate and present data and information using a selection of software. </w:t>
            </w:r>
          </w:p>
          <w:p w14:paraId="293865F5" w14:textId="77777777" w:rsidR="004E08BC" w:rsidRPr="002770FE" w:rsidRDefault="004E08BC" w:rsidP="00D957A5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9F6B4CF" w14:textId="1D73646B" w:rsidR="00CF2FF3" w:rsidRPr="002770FE" w:rsidRDefault="00D957A5" w:rsidP="00D957A5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</w:t>
            </w:r>
            <w:r w:rsidR="004E08BC" w:rsidRPr="002770FE">
              <w:rPr>
                <w:rFonts w:ascii="SassoonCRInfant" w:hAnsi="SassoonCRInfant"/>
                <w:sz w:val="16"/>
                <w:szCs w:val="16"/>
              </w:rPr>
              <w:t>discuss</w:t>
            </w:r>
            <w:r w:rsidR="00CF2FF3" w:rsidRPr="002770FE">
              <w:rPr>
                <w:rFonts w:ascii="SassoonCRInfant" w:hAnsi="SassoonCRInfant"/>
                <w:sz w:val="16"/>
                <w:szCs w:val="16"/>
              </w:rPr>
              <w:t xml:space="preserve"> which </w:t>
            </w:r>
            <w:r w:rsidR="008F73B4" w:rsidRPr="002770FE">
              <w:rPr>
                <w:rFonts w:ascii="SassoonCRInfant" w:hAnsi="SassoonCRInfant"/>
                <w:sz w:val="16"/>
                <w:szCs w:val="16"/>
              </w:rPr>
              <w:t>is the most appropriate for a given task.</w:t>
            </w:r>
          </w:p>
          <w:p w14:paraId="6841B79D" w14:textId="77777777" w:rsidR="00D957A5" w:rsidRPr="002770FE" w:rsidRDefault="00D957A5" w:rsidP="00D957A5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C2DEE4F" w14:textId="264A0B8E" w:rsidR="00D957A5" w:rsidRPr="002770FE" w:rsidRDefault="00D957A5" w:rsidP="00D957A5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collect information and design and create content from the information.</w:t>
            </w:r>
          </w:p>
          <w:p w14:paraId="491C123C" w14:textId="77777777" w:rsidR="00D957A5" w:rsidRPr="002770FE" w:rsidRDefault="00D957A5" w:rsidP="00D957A5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4F450DA" w14:textId="4ECA0ADD" w:rsidR="00D957A5" w:rsidRPr="002770FE" w:rsidRDefault="00D957A5" w:rsidP="00D957A5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present the information.</w:t>
            </w:r>
          </w:p>
          <w:p w14:paraId="3BCE98DB" w14:textId="77777777" w:rsidR="00D957A5" w:rsidRPr="002770FE" w:rsidRDefault="00D957A5" w:rsidP="00D957A5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A2DE865" w14:textId="77777777" w:rsidR="00B73AAD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manipulate and improve digital images.</w:t>
            </w:r>
          </w:p>
          <w:p w14:paraId="7FCAE558" w14:textId="43DFF932" w:rsidR="004E08BC" w:rsidRPr="002770FE" w:rsidRDefault="004E08BC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QUESTION  2GRAPH 2PRESPOND</w:t>
            </w:r>
          </w:p>
        </w:tc>
        <w:tc>
          <w:tcPr>
            <w:tcW w:w="2410" w:type="dxa"/>
          </w:tcPr>
          <w:p w14:paraId="25CD4E5E" w14:textId="2122FF78" w:rsidR="00B73AAD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</w:t>
            </w:r>
            <w:r w:rsidR="0067019E" w:rsidRPr="002770FE">
              <w:rPr>
                <w:rFonts w:ascii="SassoonCRInfant" w:hAnsi="SassoonCRInfant"/>
                <w:sz w:val="16"/>
                <w:szCs w:val="16"/>
              </w:rPr>
              <w:t xml:space="preserve">make informed choices </w:t>
            </w:r>
            <w:r w:rsidR="004D335F" w:rsidRPr="002770FE">
              <w:rPr>
                <w:rFonts w:ascii="SassoonCRInfant" w:hAnsi="SassoonCRInfant"/>
                <w:sz w:val="16"/>
                <w:szCs w:val="16"/>
              </w:rPr>
              <w:t xml:space="preserve">to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select and use software to accomplish given goals.</w:t>
            </w:r>
          </w:p>
          <w:p w14:paraId="5044271E" w14:textId="77777777" w:rsidR="00D957A5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7E188D3" w14:textId="10635CA4" w:rsidR="00D957A5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collect and present data.</w:t>
            </w:r>
          </w:p>
          <w:p w14:paraId="31086BB0" w14:textId="77777777" w:rsidR="002F2821" w:rsidRPr="002770FE" w:rsidRDefault="002F2821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9EBF274" w14:textId="36532A80" w:rsidR="002F2821" w:rsidRPr="002770FE" w:rsidRDefault="002F2821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c</w:t>
            </w:r>
            <w:r w:rsidR="00FB2195" w:rsidRPr="002770FE">
              <w:rPr>
                <w:rFonts w:ascii="SassoonCRInfant" w:hAnsi="SassoonCRInfant"/>
                <w:sz w:val="16"/>
                <w:szCs w:val="16"/>
              </w:rPr>
              <w:t>reate linked content using a range of software.</w:t>
            </w:r>
          </w:p>
          <w:p w14:paraId="2F925251" w14:textId="1B6CC88B" w:rsidR="0067019E" w:rsidRPr="002770FE" w:rsidRDefault="0067019E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7562B2D" w14:textId="6E0D69D8" w:rsidR="0067019E" w:rsidRPr="002770FE" w:rsidRDefault="0067019E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42594B" w:rsidRPr="002770FE">
              <w:rPr>
                <w:rFonts w:ascii="SassoonCRInfant" w:hAnsi="SassoonCRInfant"/>
                <w:sz w:val="16"/>
                <w:szCs w:val="16"/>
              </w:rPr>
              <w:t xml:space="preserve">know how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to make </w:t>
            </w:r>
            <w:r w:rsidR="004D335F" w:rsidRPr="002770FE">
              <w:rPr>
                <w:rFonts w:ascii="SassoonCRInfant" w:hAnsi="SassoonCRInfant"/>
                <w:sz w:val="16"/>
                <w:szCs w:val="16"/>
              </w:rPr>
              <w:t>improvements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based on feedback.</w:t>
            </w:r>
          </w:p>
          <w:p w14:paraId="7DCE55C4" w14:textId="6FBD2C2C" w:rsidR="004D335F" w:rsidRPr="002770FE" w:rsidRDefault="004D335F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5DAB348" w14:textId="122C292C" w:rsidR="004D335F" w:rsidRPr="002770FE" w:rsidRDefault="004D335F" w:rsidP="00E30698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can share digital content within their community.</w:t>
            </w:r>
          </w:p>
          <w:p w14:paraId="619D81DD" w14:textId="11202E47" w:rsidR="00FB2195" w:rsidRPr="002770FE" w:rsidRDefault="004D335F" w:rsidP="00E30698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CONNECT</w:t>
            </w:r>
            <w:r w:rsidR="00E30698" w:rsidRPr="002770FE">
              <w:rPr>
                <w:rFonts w:ascii="SassoonCRInfant" w:hAnsi="SassoonCRInfant"/>
                <w:sz w:val="16"/>
                <w:szCs w:val="16"/>
              </w:rPr>
              <w:t xml:space="preserve">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2PUBLISH</w:t>
            </w:r>
          </w:p>
        </w:tc>
        <w:tc>
          <w:tcPr>
            <w:tcW w:w="3686" w:type="dxa"/>
          </w:tcPr>
          <w:p w14:paraId="728BDE90" w14:textId="4DF4274F" w:rsidR="00B73AAD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nalyse and evaluate information on software.</w:t>
            </w:r>
          </w:p>
          <w:p w14:paraId="7AE62E00" w14:textId="77777777" w:rsidR="00D957A5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EC52811" w14:textId="77777777" w:rsidR="00D957A5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edit a film on given software.</w:t>
            </w:r>
          </w:p>
          <w:p w14:paraId="58741D3E" w14:textId="77777777" w:rsidR="00C33A51" w:rsidRPr="002770FE" w:rsidRDefault="00C33A51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5B2C003" w14:textId="6DAAD3C9" w:rsidR="00C33A51" w:rsidRPr="002770FE" w:rsidRDefault="00C33A51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are </w:t>
            </w:r>
            <w:r w:rsidR="0042594B" w:rsidRPr="002770FE">
              <w:rPr>
                <w:rFonts w:ascii="SassoonCRInfant" w:hAnsi="SassoonCRInfant"/>
                <w:sz w:val="16"/>
                <w:szCs w:val="16"/>
              </w:rPr>
              <w:t>know h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o make appropriate improvements to digital solutions based on feedback received and confidently comment on the success of their solution.</w:t>
            </w:r>
          </w:p>
          <w:p w14:paraId="7DE4EF85" w14:textId="52C5B2C2" w:rsidR="00681936" w:rsidRPr="002770FE" w:rsidRDefault="00681936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567969F" w14:textId="4090C985" w:rsidR="00681936" w:rsidRPr="002770FE" w:rsidRDefault="0047259E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681936" w:rsidRPr="002770FE">
              <w:rPr>
                <w:rFonts w:ascii="SassoonCRInfant" w:hAnsi="SassoonCRInfant"/>
                <w:sz w:val="16"/>
                <w:szCs w:val="16"/>
              </w:rPr>
              <w:t xml:space="preserve"> </w:t>
            </w:r>
            <w:r w:rsidR="0042594B" w:rsidRPr="002770FE">
              <w:rPr>
                <w:rFonts w:ascii="SassoonCRInfant" w:hAnsi="SassoonCRInfant"/>
                <w:sz w:val="16"/>
                <w:szCs w:val="16"/>
              </w:rPr>
              <w:t xml:space="preserve">know how to </w:t>
            </w:r>
            <w:r w:rsidR="00681936" w:rsidRPr="002770FE">
              <w:rPr>
                <w:rFonts w:ascii="SassoonCRInfant" w:hAnsi="SassoonCRInfant"/>
                <w:sz w:val="16"/>
                <w:szCs w:val="16"/>
              </w:rPr>
              <w:t>objectively review solutions from others.</w:t>
            </w:r>
          </w:p>
          <w:p w14:paraId="7810EF40" w14:textId="427593A4" w:rsidR="00681936" w:rsidRPr="002770FE" w:rsidRDefault="00681936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3ADC788" w14:textId="3BE53923" w:rsidR="00681936" w:rsidRPr="002770FE" w:rsidRDefault="00681936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42594B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</w:t>
            </w:r>
            <w:r w:rsidR="0047259E" w:rsidRPr="002770FE">
              <w:rPr>
                <w:rFonts w:ascii="SassoonCRInfant" w:hAnsi="SassoonCRInfant"/>
                <w:sz w:val="16"/>
                <w:szCs w:val="16"/>
              </w:rPr>
              <w:t>collaboratively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create contents and solutions.</w:t>
            </w:r>
          </w:p>
          <w:p w14:paraId="192DBE83" w14:textId="0AF25FA4" w:rsidR="0047259E" w:rsidRPr="002770FE" w:rsidRDefault="0047259E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C6CD7EB" w14:textId="55978B56" w:rsidR="00C33A51" w:rsidRPr="002770FE" w:rsidRDefault="0047259E" w:rsidP="00E30698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The children know there are several ways to share digital content.</w:t>
            </w:r>
          </w:p>
          <w:p w14:paraId="6B7FA138" w14:textId="0994CC70" w:rsidR="00C33A51" w:rsidRPr="002770FE" w:rsidRDefault="0047259E" w:rsidP="00E30698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BLOG 2EMAIL</w:t>
            </w:r>
            <w:r w:rsidR="00C33A51" w:rsidRPr="002770FE">
              <w:rPr>
                <w:rFonts w:ascii="SassoonCRInfant" w:hAnsi="SassoonCRInfant"/>
                <w:sz w:val="16"/>
                <w:szCs w:val="16"/>
              </w:rPr>
              <w:t>2CODE</w:t>
            </w:r>
          </w:p>
        </w:tc>
        <w:tc>
          <w:tcPr>
            <w:tcW w:w="3527" w:type="dxa"/>
          </w:tcPr>
          <w:p w14:paraId="1A58DEDA" w14:textId="365EA34B" w:rsidR="00B73AAD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select, use and combine software on a range of digital devices.</w:t>
            </w:r>
          </w:p>
          <w:p w14:paraId="5E6A0E43" w14:textId="77777777" w:rsidR="00D957A5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39FDB1F" w14:textId="53210709" w:rsidR="00D957A5" w:rsidRPr="002770FE" w:rsidRDefault="00D957A5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3A4F8F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use a range of technology for a specific project.</w:t>
            </w:r>
          </w:p>
          <w:p w14:paraId="3CF33C1F" w14:textId="77777777" w:rsidR="0059443B" w:rsidRPr="002770FE" w:rsidRDefault="0059443B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8D38583" w14:textId="77239DB2" w:rsidR="0059443B" w:rsidRPr="002770FE" w:rsidRDefault="0059443B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42594B" w:rsidRPr="002770FE">
              <w:rPr>
                <w:rFonts w:ascii="SassoonCRInfant" w:hAnsi="SassoonCRInfant"/>
                <w:sz w:val="16"/>
                <w:szCs w:val="16"/>
              </w:rPr>
              <w:t xml:space="preserve">know how to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make clear connections to the audience when designing and creating digital </w:t>
            </w:r>
            <w:r w:rsidR="002B41B3" w:rsidRPr="002770FE">
              <w:rPr>
                <w:rFonts w:ascii="SassoonCRInfant" w:hAnsi="SassoonCRInfant"/>
                <w:sz w:val="16"/>
                <w:szCs w:val="16"/>
              </w:rPr>
              <w:t>content.</w:t>
            </w:r>
          </w:p>
          <w:p w14:paraId="58655999" w14:textId="432B18C0" w:rsidR="00F1662D" w:rsidRPr="002770FE" w:rsidRDefault="00F1662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761533E" w14:textId="3EFB21EB" w:rsidR="00F1662D" w:rsidRPr="002770FE" w:rsidRDefault="00F1662D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design and create their own blogs to become a content creator on the internet.</w:t>
            </w:r>
          </w:p>
          <w:p w14:paraId="43510020" w14:textId="157E979B" w:rsidR="00F1662D" w:rsidRPr="002770FE" w:rsidRDefault="00F1662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48ACFD4" w14:textId="7EF103EB" w:rsidR="00F1662D" w:rsidRPr="002770FE" w:rsidRDefault="0042594B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</w:t>
            </w:r>
            <w:r w:rsidR="00F1662D" w:rsidRPr="002770FE">
              <w:rPr>
                <w:rFonts w:ascii="SassoonCRInfant" w:hAnsi="SassoonCRInfant"/>
                <w:sz w:val="16"/>
                <w:szCs w:val="16"/>
              </w:rPr>
              <w:t xml:space="preserve"> to use criteria to evaluate the quality of digital solutions and are able to identify improvements, make some refinements.</w:t>
            </w:r>
          </w:p>
          <w:p w14:paraId="28C41CE7" w14:textId="28D520CB" w:rsidR="002B41B3" w:rsidRPr="002770FE" w:rsidRDefault="002B41B3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5B1FB9B" w14:textId="02166F6A" w:rsidR="002B41B3" w:rsidRPr="002770FE" w:rsidRDefault="001C532A" w:rsidP="00E30698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BLOG</w:t>
            </w:r>
          </w:p>
        </w:tc>
      </w:tr>
    </w:tbl>
    <w:p w14:paraId="11D1CCEB" w14:textId="66B530B1" w:rsidR="00B73AAD" w:rsidRDefault="00B73AAD" w:rsidP="00B73AAD">
      <w:pPr>
        <w:tabs>
          <w:tab w:val="left" w:pos="14102"/>
        </w:tabs>
        <w:rPr>
          <w:rFonts w:ascii="SassoonCRInfant" w:hAnsi="SassoonCRInfant"/>
          <w:sz w:val="16"/>
          <w:szCs w:val="16"/>
        </w:rPr>
      </w:pPr>
    </w:p>
    <w:p w14:paraId="5019F29B" w14:textId="77777777" w:rsidR="002770FE" w:rsidRPr="002770FE" w:rsidRDefault="002770FE" w:rsidP="00B73AAD">
      <w:pPr>
        <w:tabs>
          <w:tab w:val="left" w:pos="14102"/>
        </w:tabs>
        <w:rPr>
          <w:rFonts w:ascii="SassoonCRInfant" w:hAnsi="SassoonCRInfant"/>
          <w:sz w:val="16"/>
          <w:szCs w:val="16"/>
        </w:rPr>
      </w:pPr>
    </w:p>
    <w:tbl>
      <w:tblPr>
        <w:tblStyle w:val="TableGrid"/>
        <w:tblW w:w="21525" w:type="dxa"/>
        <w:tblLook w:val="04A0" w:firstRow="1" w:lastRow="0" w:firstColumn="1" w:lastColumn="0" w:noHBand="0" w:noVBand="1"/>
      </w:tblPr>
      <w:tblGrid>
        <w:gridCol w:w="310"/>
        <w:gridCol w:w="1386"/>
        <w:gridCol w:w="4111"/>
        <w:gridCol w:w="3402"/>
        <w:gridCol w:w="3402"/>
        <w:gridCol w:w="2835"/>
        <w:gridCol w:w="2693"/>
        <w:gridCol w:w="3386"/>
      </w:tblGrid>
      <w:tr w:rsidR="00B73AAD" w:rsidRPr="002770FE" w14:paraId="2CFA0C44" w14:textId="77777777" w:rsidTr="00F7612B">
        <w:trPr>
          <w:trHeight w:val="580"/>
        </w:trPr>
        <w:tc>
          <w:tcPr>
            <w:tcW w:w="21525" w:type="dxa"/>
            <w:gridSpan w:val="8"/>
          </w:tcPr>
          <w:p w14:paraId="38AF025A" w14:textId="77777777" w:rsidR="00B73AAD" w:rsidRPr="002770FE" w:rsidRDefault="00B73AAD" w:rsidP="00F7612B">
            <w:pPr>
              <w:pStyle w:val="Default"/>
              <w:jc w:val="center"/>
              <w:rPr>
                <w:rFonts w:ascii="SassoonCRInfant" w:hAnsi="SassoonCRInfant"/>
                <w:b/>
                <w:sz w:val="16"/>
                <w:szCs w:val="16"/>
              </w:rPr>
            </w:pPr>
            <w:r w:rsidRPr="002770FE">
              <w:rPr>
                <w:rFonts w:ascii="SassoonCRInfant" w:hAnsi="SassoonCRInfant"/>
                <w:b/>
                <w:sz w:val="16"/>
                <w:szCs w:val="16"/>
              </w:rPr>
              <w:lastRenderedPageBreak/>
              <w:t>Digital Literacy</w:t>
            </w:r>
          </w:p>
        </w:tc>
      </w:tr>
      <w:tr w:rsidR="00B73AAD" w:rsidRPr="002770FE" w14:paraId="0C5AFA2C" w14:textId="77777777" w:rsidTr="00946CB4">
        <w:trPr>
          <w:trHeight w:val="1294"/>
        </w:trPr>
        <w:tc>
          <w:tcPr>
            <w:tcW w:w="9209" w:type="dxa"/>
            <w:gridSpan w:val="4"/>
          </w:tcPr>
          <w:p w14:paraId="0FB550D1" w14:textId="77777777" w:rsidR="00B73AAD" w:rsidRPr="002770FE" w:rsidRDefault="00B73AAD" w:rsidP="00C36978">
            <w:pPr>
              <w:pStyle w:val="Default"/>
              <w:rPr>
                <w:rFonts w:ascii="SassoonCRInfant" w:hAnsi="SassoonCRInfant"/>
                <w:sz w:val="16"/>
                <w:szCs w:val="16"/>
                <w:u w:val="single"/>
              </w:rPr>
            </w:pPr>
            <w:r w:rsidRPr="002770FE">
              <w:rPr>
                <w:rFonts w:ascii="SassoonCRInfant" w:hAnsi="SassoonCRInfant"/>
                <w:sz w:val="16"/>
                <w:szCs w:val="16"/>
                <w:u w:val="single"/>
              </w:rPr>
              <w:t xml:space="preserve">KS1 </w:t>
            </w:r>
          </w:p>
          <w:p w14:paraId="11E88357" w14:textId="18B2AC70" w:rsidR="00B73AAD" w:rsidRPr="002770FE" w:rsidRDefault="007B1BDE" w:rsidP="00D957A5">
            <w:pPr>
              <w:pStyle w:val="Default"/>
              <w:numPr>
                <w:ilvl w:val="0"/>
                <w:numId w:val="1"/>
              </w:numPr>
              <w:spacing w:after="24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</w:t>
            </w:r>
            <w:r w:rsidR="00B73AAD" w:rsidRPr="002770FE">
              <w:rPr>
                <w:rFonts w:ascii="SassoonCRInfant" w:hAnsi="SassoonCRInfant"/>
                <w:sz w:val="16"/>
                <w:szCs w:val="16"/>
              </w:rPr>
              <w:t xml:space="preserve">se technology safely and respectfully, keeping personal information private; identify where to go for help and support when they have concerns about content or contact on the internet or other online technologies. </w:t>
            </w:r>
            <w:r w:rsidR="00BE19BB" w:rsidRPr="002770FE">
              <w:rPr>
                <w:rFonts w:ascii="SassoonCRInfant" w:hAnsi="SassoonCRInfant"/>
                <w:sz w:val="16"/>
                <w:szCs w:val="16"/>
              </w:rPr>
              <w:t>(1)</w:t>
            </w:r>
          </w:p>
          <w:p w14:paraId="39EA19AC" w14:textId="259956D5" w:rsidR="00BE19BB" w:rsidRPr="002770FE" w:rsidRDefault="00BE19BB" w:rsidP="00946CB4">
            <w:pPr>
              <w:pStyle w:val="Default"/>
              <w:numPr>
                <w:ilvl w:val="0"/>
                <w:numId w:val="1"/>
              </w:numPr>
              <w:spacing w:after="12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Recognise common uses of information technology beyond school (2)</w:t>
            </w:r>
          </w:p>
        </w:tc>
        <w:tc>
          <w:tcPr>
            <w:tcW w:w="12316" w:type="dxa"/>
            <w:gridSpan w:val="4"/>
          </w:tcPr>
          <w:p w14:paraId="64E7BAB7" w14:textId="77777777" w:rsidR="00B73AAD" w:rsidRPr="002770FE" w:rsidRDefault="00B73AAD" w:rsidP="00F7612B">
            <w:pPr>
              <w:pStyle w:val="Default"/>
              <w:rPr>
                <w:rFonts w:ascii="SassoonCRInfant" w:hAnsi="SassoonCRInfant"/>
                <w:sz w:val="16"/>
                <w:szCs w:val="16"/>
                <w:u w:val="single"/>
              </w:rPr>
            </w:pPr>
            <w:r w:rsidRPr="002770FE">
              <w:rPr>
                <w:rFonts w:ascii="SassoonCRInfant" w:hAnsi="SassoonCRInfant"/>
                <w:sz w:val="16"/>
                <w:szCs w:val="16"/>
                <w:u w:val="single"/>
              </w:rPr>
              <w:t>KS2</w:t>
            </w:r>
          </w:p>
          <w:p w14:paraId="28F2F984" w14:textId="7DBC6712" w:rsidR="00B73AAD" w:rsidRPr="002770FE" w:rsidRDefault="007B1BDE" w:rsidP="00C36978">
            <w:pPr>
              <w:pStyle w:val="Default"/>
              <w:numPr>
                <w:ilvl w:val="0"/>
                <w:numId w:val="2"/>
              </w:numPr>
              <w:spacing w:after="240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U</w:t>
            </w:r>
            <w:r w:rsidR="00B73AAD" w:rsidRPr="002770FE">
              <w:rPr>
                <w:rFonts w:ascii="SassoonCRInfant" w:hAnsi="SassoonCRInfant"/>
                <w:sz w:val="16"/>
                <w:szCs w:val="16"/>
              </w:rPr>
              <w:t xml:space="preserve">se technology safely, respectfully and responsibly; recognise acceptable/unacceptable </w:t>
            </w:r>
            <w:r w:rsidR="00C36978" w:rsidRPr="002770FE">
              <w:rPr>
                <w:rFonts w:ascii="SassoonCRInfant" w:hAnsi="SassoonCRInfant"/>
                <w:sz w:val="16"/>
                <w:szCs w:val="16"/>
              </w:rPr>
              <w:t>behaviour; identify a range of ways to report concerns about content and contract</w:t>
            </w:r>
            <w:r w:rsidR="004E08BC" w:rsidRPr="002770FE">
              <w:rPr>
                <w:rFonts w:ascii="SassoonCRInfant" w:hAnsi="SassoonCRInfant"/>
                <w:sz w:val="16"/>
                <w:szCs w:val="16"/>
              </w:rPr>
              <w:t xml:space="preserve"> (1)</w:t>
            </w:r>
          </w:p>
        </w:tc>
      </w:tr>
      <w:tr w:rsidR="00B73AAD" w:rsidRPr="002770FE" w14:paraId="101EE031" w14:textId="77777777" w:rsidTr="00E30698">
        <w:trPr>
          <w:trHeight w:val="175"/>
        </w:trPr>
        <w:tc>
          <w:tcPr>
            <w:tcW w:w="310" w:type="dxa"/>
          </w:tcPr>
          <w:p w14:paraId="193C2CD3" w14:textId="77777777" w:rsidR="00B73AAD" w:rsidRPr="002770FE" w:rsidRDefault="00B73AAD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1386" w:type="dxa"/>
          </w:tcPr>
          <w:p w14:paraId="34904F07" w14:textId="77777777" w:rsidR="00B73AAD" w:rsidRPr="002770FE" w:rsidRDefault="00B73AAD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EYFS</w:t>
            </w:r>
          </w:p>
        </w:tc>
        <w:tc>
          <w:tcPr>
            <w:tcW w:w="4111" w:type="dxa"/>
          </w:tcPr>
          <w:p w14:paraId="1F34981C" w14:textId="77777777" w:rsidR="00B73AAD" w:rsidRPr="002770FE" w:rsidRDefault="00B73AAD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1</w:t>
            </w:r>
          </w:p>
        </w:tc>
        <w:tc>
          <w:tcPr>
            <w:tcW w:w="3402" w:type="dxa"/>
          </w:tcPr>
          <w:p w14:paraId="3FBC3879" w14:textId="77777777" w:rsidR="00B73AAD" w:rsidRPr="002770FE" w:rsidRDefault="00B73AAD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2</w:t>
            </w:r>
          </w:p>
        </w:tc>
        <w:tc>
          <w:tcPr>
            <w:tcW w:w="3402" w:type="dxa"/>
          </w:tcPr>
          <w:p w14:paraId="32CF4CAE" w14:textId="77777777" w:rsidR="00B73AAD" w:rsidRPr="002770FE" w:rsidRDefault="00D957A5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3</w:t>
            </w:r>
          </w:p>
        </w:tc>
        <w:tc>
          <w:tcPr>
            <w:tcW w:w="2835" w:type="dxa"/>
          </w:tcPr>
          <w:p w14:paraId="55BD7711" w14:textId="77777777" w:rsidR="00B73AAD" w:rsidRPr="002770FE" w:rsidRDefault="00D957A5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4</w:t>
            </w:r>
          </w:p>
        </w:tc>
        <w:tc>
          <w:tcPr>
            <w:tcW w:w="2693" w:type="dxa"/>
          </w:tcPr>
          <w:p w14:paraId="608DA86E" w14:textId="77777777" w:rsidR="00B73AAD" w:rsidRPr="002770FE" w:rsidRDefault="00D957A5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5</w:t>
            </w:r>
          </w:p>
        </w:tc>
        <w:tc>
          <w:tcPr>
            <w:tcW w:w="3386" w:type="dxa"/>
          </w:tcPr>
          <w:p w14:paraId="35837B53" w14:textId="77777777" w:rsidR="00B73AAD" w:rsidRPr="002770FE" w:rsidRDefault="00D957A5" w:rsidP="00D957A5">
            <w:pPr>
              <w:jc w:val="center"/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Year 6</w:t>
            </w:r>
          </w:p>
        </w:tc>
      </w:tr>
      <w:tr w:rsidR="00E30698" w:rsidRPr="002770FE" w14:paraId="7962918A" w14:textId="77777777" w:rsidTr="00E30698">
        <w:trPr>
          <w:trHeight w:val="175"/>
        </w:trPr>
        <w:tc>
          <w:tcPr>
            <w:tcW w:w="310" w:type="dxa"/>
          </w:tcPr>
          <w:p w14:paraId="0B8B84C1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270A880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6FCD572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C9550EF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74E9520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CBBBE3A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97D6321" w14:textId="48551285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1</w:t>
            </w:r>
          </w:p>
          <w:p w14:paraId="7A50BB55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1386" w:type="dxa"/>
            <w:vMerge w:val="restart"/>
          </w:tcPr>
          <w:p w14:paraId="1E833DB9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understand how to use technology safely.</w:t>
            </w:r>
          </w:p>
          <w:p w14:paraId="577BCF04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EE11398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o ask an adult for help when unsure.</w:t>
            </w:r>
          </w:p>
          <w:p w14:paraId="77F5F57F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C89D97B" w14:textId="00E9D86D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talk about good/bad choices in real life and discuss how this links to being safe online.</w:t>
            </w:r>
          </w:p>
          <w:p w14:paraId="02F9BD41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1DE069C" w14:textId="77777777" w:rsidR="00E30698" w:rsidRPr="002770FE" w:rsidRDefault="00E30698" w:rsidP="00531F52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PSED – To know and talk about the different factors that support their overall health and </w:t>
            </w:r>
            <w:proofErr w:type="spellStart"/>
            <w:r w:rsidRPr="002770FE">
              <w:rPr>
                <w:rFonts w:ascii="SassoonCRInfant" w:hAnsi="SassoonCRInfant"/>
                <w:sz w:val="16"/>
                <w:szCs w:val="16"/>
              </w:rPr>
              <w:t>well being</w:t>
            </w:r>
            <w:proofErr w:type="spellEnd"/>
            <w:r w:rsidRPr="002770FE">
              <w:rPr>
                <w:rFonts w:ascii="SassoonCRInfant" w:hAnsi="SassoonCRInfant"/>
                <w:sz w:val="16"/>
                <w:szCs w:val="16"/>
              </w:rPr>
              <w:t>.</w:t>
            </w:r>
          </w:p>
          <w:p w14:paraId="7DB057A7" w14:textId="77777777" w:rsidR="00E30698" w:rsidRPr="002770FE" w:rsidRDefault="00E30698" w:rsidP="00531F52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11F8F5C" w14:textId="77777777" w:rsidR="00E30698" w:rsidRPr="002770FE" w:rsidRDefault="00E30698" w:rsidP="00531F52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To understand sensible amounts of screen time.</w:t>
            </w:r>
          </w:p>
          <w:p w14:paraId="62CBB9A0" w14:textId="77777777" w:rsidR="00E30698" w:rsidRPr="002770FE" w:rsidRDefault="00E30698" w:rsidP="00531F52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C9D1D0C" w14:textId="77777777" w:rsidR="00E30698" w:rsidRPr="002770FE" w:rsidRDefault="00E30698" w:rsidP="00531F52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ELG, PSED, MS – Explain the reasons for rules, knowing right from wrong and try to behave accordingly.</w:t>
            </w:r>
          </w:p>
          <w:p w14:paraId="72701ABD" w14:textId="77777777" w:rsidR="00E30698" w:rsidRPr="002770FE" w:rsidRDefault="00E30698" w:rsidP="00531F52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62F9DA0" w14:textId="1FB856D8" w:rsidR="00E30698" w:rsidRPr="002770FE" w:rsidRDefault="00E30698" w:rsidP="00531F52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ELG, </w:t>
            </w:r>
            <w:proofErr w:type="spellStart"/>
            <w:r w:rsidRPr="002770FE">
              <w:rPr>
                <w:rFonts w:ascii="SassoonCRInfant" w:hAnsi="SassoonCRInfant"/>
                <w:sz w:val="16"/>
                <w:szCs w:val="16"/>
              </w:rPr>
              <w:t>EAaD</w:t>
            </w:r>
            <w:proofErr w:type="spellEnd"/>
            <w:r w:rsidRPr="002770FE">
              <w:rPr>
                <w:rFonts w:ascii="SassoonCRInfant" w:hAnsi="SassoonCRInfant"/>
                <w:sz w:val="16"/>
                <w:szCs w:val="16"/>
              </w:rPr>
              <w:t xml:space="preserve">, </w:t>
            </w:r>
            <w:proofErr w:type="spellStart"/>
            <w:r w:rsidRPr="002770FE">
              <w:rPr>
                <w:rFonts w:ascii="SassoonCRInfant" w:hAnsi="SassoonCRInfant"/>
                <w:sz w:val="16"/>
                <w:szCs w:val="16"/>
              </w:rPr>
              <w:t>CwM</w:t>
            </w:r>
            <w:proofErr w:type="spellEnd"/>
            <w:r w:rsidRPr="002770FE">
              <w:rPr>
                <w:rFonts w:ascii="SassoonCRInfant" w:hAnsi="SassoonCRInfant"/>
                <w:sz w:val="16"/>
                <w:szCs w:val="16"/>
              </w:rPr>
              <w:t xml:space="preserve"> – Safely use and explore a variety of materials, tools and techniques.</w:t>
            </w:r>
          </w:p>
        </w:tc>
        <w:tc>
          <w:tcPr>
            <w:tcW w:w="4111" w:type="dxa"/>
          </w:tcPr>
          <w:p w14:paraId="6BBEAC68" w14:textId="7C188629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use technology safely.</w:t>
            </w:r>
          </w:p>
          <w:p w14:paraId="0CE91535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4DF5CCE" w14:textId="1ED2DF9C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at they must keep personal information private.</w:t>
            </w:r>
          </w:p>
          <w:p w14:paraId="67F840C5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9D9C206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o speak to a trusted adult if anyone tries to meet them online.</w:t>
            </w:r>
          </w:p>
          <w:p w14:paraId="71F52EB4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60D9704" w14:textId="1CB700D6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follow the school’s internet safety rules.</w:t>
            </w:r>
          </w:p>
          <w:p w14:paraId="33A7C239" w14:textId="45D2CC30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2F03237" w14:textId="4BE03FCE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at many websites ask for information that is private and know how to handle such requests.</w:t>
            </w:r>
          </w:p>
          <w:p w14:paraId="32675663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169D6F3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3402" w:type="dxa"/>
          </w:tcPr>
          <w:p w14:paraId="146810F5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use technology respectfully.</w:t>
            </w:r>
          </w:p>
          <w:p w14:paraId="775F30F6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9E642C8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where to go for help if concerned.</w:t>
            </w:r>
          </w:p>
          <w:p w14:paraId="319CBE69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5418E1F" w14:textId="646C24A0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42594B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school rules and home technology rules may differ.</w:t>
            </w:r>
          </w:p>
          <w:p w14:paraId="1EF61C25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1D51635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at personal information should not be shared online.</w:t>
            </w:r>
          </w:p>
          <w:p w14:paraId="220ACA56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74AA09F" w14:textId="436A70C6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42594B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if they put information online it leaves a digital footprint or trail and they need to manage it.</w:t>
            </w:r>
          </w:p>
          <w:p w14:paraId="007C7DD4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A28F39F" w14:textId="456D89FF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D12C79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not all websites are equally good sources of information.</w:t>
            </w:r>
          </w:p>
          <w:p w14:paraId="2AEC328B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2A28BF5" w14:textId="3728D51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e implications of inappropriate online searches.</w:t>
            </w:r>
          </w:p>
        </w:tc>
        <w:tc>
          <w:tcPr>
            <w:tcW w:w="3402" w:type="dxa"/>
          </w:tcPr>
          <w:p w14:paraId="10E03203" w14:textId="79911B9D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use technology respectfully and responsibly and follow the school E Safety Rules.</w:t>
            </w:r>
          </w:p>
          <w:p w14:paraId="03EB682C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908139B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e different ways they could get help if they were concerned.</w:t>
            </w:r>
          </w:p>
          <w:p w14:paraId="45E52748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320C64F" w14:textId="065117EF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D12C79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what computer networks do and how they provide multiple services.</w:t>
            </w:r>
          </w:p>
          <w:p w14:paraId="1B646D50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6C25AC5" w14:textId="0441837D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D12C79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when it is best to use technology and where it adds little or no value.</w:t>
            </w:r>
          </w:p>
          <w:p w14:paraId="19213E11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B56C774" w14:textId="7E8B2462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D12C79" w:rsidRPr="002770FE">
              <w:rPr>
                <w:rFonts w:ascii="SassoonCRInfant" w:hAnsi="SassoonCRInfant"/>
                <w:sz w:val="16"/>
                <w:szCs w:val="16"/>
              </w:rPr>
              <w:t xml:space="preserve">know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the need for rules to keep safe online.</w:t>
            </w:r>
          </w:p>
          <w:p w14:paraId="3B2E663D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E14F55E" w14:textId="1AABB4D4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not everything on the internet is true.</w:t>
            </w:r>
          </w:p>
          <w:p w14:paraId="051614BB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3B260DE5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at personal information made available online can be seen by other people.</w:t>
            </w:r>
          </w:p>
          <w:p w14:paraId="3DEFDA5D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E076CE1" w14:textId="134739CA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 xml:space="preserve"> 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e term cyberbullying and what this means.</w:t>
            </w:r>
          </w:p>
          <w:p w14:paraId="6D16F3F8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B8EF2CE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and can talk about what games the like playing and what good choices are when playing online.</w:t>
            </w:r>
          </w:p>
          <w:p w14:paraId="06B679B1" w14:textId="77777777" w:rsidR="00E30698" w:rsidRPr="002770FE" w:rsidRDefault="00E30698" w:rsidP="00EF0B3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3343A09" w14:textId="5C031BE1" w:rsidR="00E30698" w:rsidRPr="002770FE" w:rsidRDefault="00E30698" w:rsidP="004E08BC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e importance of having a secure password and not sharing this and can explain the implications of failure to keep passwords safe.</w:t>
            </w:r>
          </w:p>
          <w:p w14:paraId="35990943" w14:textId="45A33C7E" w:rsidR="00E30698" w:rsidRPr="002770FE" w:rsidRDefault="00E30698" w:rsidP="004E08BC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835" w:type="dxa"/>
          </w:tcPr>
          <w:p w14:paraId="4B052342" w14:textId="1AF6017F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acceptable and unacceptable behaviour when using technology using the school’s E Safety Rules.</w:t>
            </w:r>
          </w:p>
          <w:p w14:paraId="1F26859A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3E02AA1" w14:textId="5BDF20D6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explain the need for rules to keep them safe online.</w:t>
            </w:r>
          </w:p>
          <w:p w14:paraId="69D0397A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439F919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that not everything on the internet is true and can use cross checking to verify information.</w:t>
            </w:r>
          </w:p>
          <w:p w14:paraId="6F1636FB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248219C" w14:textId="5C9FB01F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the internet contains inappropriate images or texts and know what to do if they come across these.</w:t>
            </w:r>
          </w:p>
          <w:p w14:paraId="643E4333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3A4DA16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what to do if they are asked to share personal information.</w:t>
            </w:r>
          </w:p>
          <w:p w14:paraId="264F60AD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E3C88CA" w14:textId="7B54FC79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 xml:space="preserve">know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the term cyberbullying and how to deal with a cyber bullying incident.</w:t>
            </w:r>
          </w:p>
          <w:p w14:paraId="693646A8" w14:textId="6241849A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6890587" w14:textId="05070863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help others to understand the importance of staying safe online.</w:t>
            </w:r>
          </w:p>
          <w:p w14:paraId="71D8892D" w14:textId="1B1371CB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40148B2" w14:textId="1F8ED515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a range of ways to report inappropriate content and contact.</w:t>
            </w:r>
          </w:p>
          <w:p w14:paraId="03589337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81452AF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693" w:type="dxa"/>
          </w:tcPr>
          <w:p w14:paraId="3EB4FC22" w14:textId="789FBFA0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you have to make choices when using technology and that not everything is safe or true.</w:t>
            </w:r>
          </w:p>
          <w:p w14:paraId="4039883B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A2C1E24" w14:textId="1644D15B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there are positive and negative impacts of ICT.</w:t>
            </w:r>
          </w:p>
          <w:p w14:paraId="098D3BB3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A37F5CE" w14:textId="51C0E98A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e risks of sharing personal information online.</w:t>
            </w:r>
          </w:p>
          <w:p w14:paraId="1FDDA705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55D33B9" w14:textId="5187F081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and understand the term ‘copyright’.</w:t>
            </w:r>
          </w:p>
          <w:p w14:paraId="33960FEF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EEE017E" w14:textId="28B93589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cyber bullying can happen and how to deal with a situation.</w:t>
            </w:r>
          </w:p>
          <w:p w14:paraId="2BBC050F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AC2A686" w14:textId="4A41E6C3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 many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security settings.</w:t>
            </w:r>
          </w:p>
          <w:p w14:paraId="3C8DF7D0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71AD276" w14:textId="16AFF7ED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implicitly relate appropriate online behaviour to their right to personal privacy and the mental wellbeing of themselves and others.</w:t>
            </w:r>
          </w:p>
        </w:tc>
        <w:tc>
          <w:tcPr>
            <w:tcW w:w="3386" w:type="dxa"/>
          </w:tcPr>
          <w:p w14:paraId="0B08D3AF" w14:textId="2778B251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and can discuss the risks of online use of technology.</w:t>
            </w:r>
          </w:p>
          <w:p w14:paraId="03806383" w14:textId="6F76386F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55FDBBC" w14:textId="11B6602E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and can discuss their own personal use of the Internet and the choices they make.</w:t>
            </w:r>
          </w:p>
          <w:p w14:paraId="32AC0939" w14:textId="0CEA98FE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1EFBEE1D" w14:textId="2682EC30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e importance of keeping an adult informed about what you’re doing online and how to report concerns.</w:t>
            </w:r>
          </w:p>
          <w:p w14:paraId="6CAD99BE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AEFFE90" w14:textId="5F41773F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how they can minimise the risks.</w:t>
            </w:r>
          </w:p>
          <w:p w14:paraId="4405D3EC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2E9FD702" w14:textId="39C0F29D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how to manage their own security settings.</w:t>
            </w:r>
          </w:p>
          <w:p w14:paraId="45082C23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5920E55" w14:textId="090D779E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 xml:space="preserve"> 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they should not publish other people’s pictures without permission.</w:t>
            </w:r>
          </w:p>
          <w:p w14:paraId="2F3CC7FE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58C0CCA0" w14:textId="40E27C39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content put on the internet is very difficult to remove.</w:t>
            </w:r>
          </w:p>
          <w:p w14:paraId="2AD4D1E7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49D13171" w14:textId="53651693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e value in preserving their privacy when online fort their own and other people’s safety.</w:t>
            </w:r>
          </w:p>
        </w:tc>
      </w:tr>
      <w:tr w:rsidR="00E30698" w:rsidRPr="002770FE" w14:paraId="155DBE2A" w14:textId="77777777" w:rsidTr="00E30698">
        <w:trPr>
          <w:trHeight w:val="175"/>
        </w:trPr>
        <w:tc>
          <w:tcPr>
            <w:tcW w:w="310" w:type="dxa"/>
          </w:tcPr>
          <w:p w14:paraId="247D659E" w14:textId="02B45A2D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2</w:t>
            </w:r>
          </w:p>
        </w:tc>
        <w:tc>
          <w:tcPr>
            <w:tcW w:w="1386" w:type="dxa"/>
            <w:vMerge/>
          </w:tcPr>
          <w:p w14:paraId="79B01DDC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4111" w:type="dxa"/>
          </w:tcPr>
          <w:p w14:paraId="03E25E8F" w14:textId="77777777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understand what is meant by technology.</w:t>
            </w:r>
          </w:p>
          <w:p w14:paraId="474400CB" w14:textId="6403E12D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discuss how they use technology at home.</w:t>
            </w:r>
          </w:p>
          <w:p w14:paraId="16DF3F85" w14:textId="77777777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D9487A5" w14:textId="7B901117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>Children know how to name different ways they use technology in and out of school.</w:t>
            </w:r>
          </w:p>
          <w:p w14:paraId="16246C82" w14:textId="77777777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AC25D72" w14:textId="6E55E1EB" w:rsidR="00E30698" w:rsidRPr="002770FE" w:rsidRDefault="00E30698" w:rsidP="00946CB4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different methods of communication – emails, forums.</w:t>
            </w:r>
            <w:r w:rsidR="00946CB4" w:rsidRPr="002770FE">
              <w:rPr>
                <w:rFonts w:ascii="SassoonCRInfant" w:hAnsi="SassoonCRInfant"/>
                <w:sz w:val="16"/>
                <w:szCs w:val="16"/>
              </w:rPr>
              <w:t xml:space="preserve">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Children know the difference between emails and other communications and know that they should only open an email from a known source.</w:t>
            </w:r>
          </w:p>
          <w:p w14:paraId="0D87E763" w14:textId="77777777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E3C7EF1" w14:textId="5424B903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that websites contain pop ups and children are beginning to understand that not everything on the internet is always true.</w:t>
            </w:r>
          </w:p>
          <w:p w14:paraId="7C087522" w14:textId="77777777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74767B5A" w14:textId="6D1A1FC4" w:rsidR="00E30698" w:rsidRPr="002770FE" w:rsidRDefault="00E30698" w:rsidP="00FA240C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make a distinction between objects that use modern technology and those that do not.</w:t>
            </w:r>
          </w:p>
        </w:tc>
        <w:tc>
          <w:tcPr>
            <w:tcW w:w="3402" w:type="dxa"/>
          </w:tcPr>
          <w:p w14:paraId="7D1AA476" w14:textId="4FE655FC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 xml:space="preserve">know how to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effectively retrieve relevant, purposeful content using a search engine.</w:t>
            </w:r>
          </w:p>
          <w:p w14:paraId="456FCCCD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60DF384D" w14:textId="6ADE36E4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 xml:space="preserve">know how to 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>apply their learning of effective searching beyond the classroom.</w:t>
            </w:r>
          </w:p>
          <w:p w14:paraId="7D1292BA" w14:textId="10FCEF4D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br/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share this knowledge e.g. 2PUBLISH.</w:t>
            </w:r>
          </w:p>
          <w:p w14:paraId="6198E162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  <w:p w14:paraId="00672469" w14:textId="26AAD28B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  <w:r w:rsidRPr="002770FE">
              <w:rPr>
                <w:rFonts w:ascii="SassoonCRInfant" w:hAnsi="SassoonCRInfant"/>
                <w:sz w:val="16"/>
                <w:szCs w:val="16"/>
              </w:rPr>
              <w:t xml:space="preserve">Children </w:t>
            </w:r>
            <w:r w:rsidR="002770FE" w:rsidRPr="002770FE">
              <w:rPr>
                <w:rFonts w:ascii="SassoonCRInfant" w:hAnsi="SassoonCRInfant"/>
                <w:sz w:val="16"/>
                <w:szCs w:val="16"/>
              </w:rPr>
              <w:t>know how to</w:t>
            </w:r>
            <w:r w:rsidRPr="002770FE">
              <w:rPr>
                <w:rFonts w:ascii="SassoonCRInfant" w:hAnsi="SassoonCRInfant"/>
                <w:sz w:val="16"/>
                <w:szCs w:val="16"/>
              </w:rPr>
              <w:t xml:space="preserve"> make links between the technology they see around them, coding and multimedia work they do in school.</w:t>
            </w:r>
          </w:p>
        </w:tc>
        <w:tc>
          <w:tcPr>
            <w:tcW w:w="3402" w:type="dxa"/>
          </w:tcPr>
          <w:p w14:paraId="0FEC753D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835" w:type="dxa"/>
          </w:tcPr>
          <w:p w14:paraId="7D5A5543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2693" w:type="dxa"/>
          </w:tcPr>
          <w:p w14:paraId="0D85EB14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  <w:tc>
          <w:tcPr>
            <w:tcW w:w="3386" w:type="dxa"/>
          </w:tcPr>
          <w:p w14:paraId="65980DFE" w14:textId="77777777" w:rsidR="00E30698" w:rsidRPr="002770FE" w:rsidRDefault="00E30698" w:rsidP="00F7612B">
            <w:pPr>
              <w:rPr>
                <w:rFonts w:ascii="SassoonCRInfant" w:hAnsi="SassoonCRInfant"/>
                <w:sz w:val="16"/>
                <w:szCs w:val="16"/>
              </w:rPr>
            </w:pPr>
          </w:p>
        </w:tc>
      </w:tr>
    </w:tbl>
    <w:p w14:paraId="55766500" w14:textId="77777777" w:rsidR="00B73AAD" w:rsidRPr="002770FE" w:rsidRDefault="00B73AAD" w:rsidP="00946CB4">
      <w:pPr>
        <w:tabs>
          <w:tab w:val="left" w:pos="14102"/>
        </w:tabs>
        <w:rPr>
          <w:rFonts w:ascii="SassoonCRInfant" w:hAnsi="SassoonCRInfant"/>
          <w:sz w:val="16"/>
          <w:szCs w:val="16"/>
        </w:rPr>
      </w:pPr>
    </w:p>
    <w:sectPr w:rsidR="00B73AAD" w:rsidRPr="002770FE" w:rsidSect="00995941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ssoonCRInfant">
    <w:panose1 w:val="02010503020300020003"/>
    <w:charset w:val="00"/>
    <w:family w:val="auto"/>
    <w:pitch w:val="variable"/>
    <w:sig w:usb0="A00000AF" w:usb1="1000204A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F7096"/>
    <w:multiLevelType w:val="hybridMultilevel"/>
    <w:tmpl w:val="F2C61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965EB6"/>
    <w:multiLevelType w:val="hybridMultilevel"/>
    <w:tmpl w:val="8C426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652E8E"/>
    <w:multiLevelType w:val="hybridMultilevel"/>
    <w:tmpl w:val="961C59BE"/>
    <w:lvl w:ilvl="0" w:tplc="08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3" w15:restartNumberingAfterBreak="0">
    <w:nsid w:val="73CE7BEA"/>
    <w:multiLevelType w:val="hybridMultilevel"/>
    <w:tmpl w:val="469E92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835856">
    <w:abstractNumId w:val="0"/>
  </w:num>
  <w:num w:numId="2" w16cid:durableId="1229876403">
    <w:abstractNumId w:val="2"/>
  </w:num>
  <w:num w:numId="3" w16cid:durableId="925771413">
    <w:abstractNumId w:val="1"/>
  </w:num>
  <w:num w:numId="4" w16cid:durableId="259585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zYzN7Y0MDCwNDBS0lEKTi0uzszPAykwqgUAmaNBVCwAAAA="/>
  </w:docVars>
  <w:rsids>
    <w:rsidRoot w:val="00B73AAD"/>
    <w:rsid w:val="00025F9B"/>
    <w:rsid w:val="00081883"/>
    <w:rsid w:val="000908C6"/>
    <w:rsid w:val="000943F7"/>
    <w:rsid w:val="000A42EC"/>
    <w:rsid w:val="000A6280"/>
    <w:rsid w:val="000B24A4"/>
    <w:rsid w:val="000C08ED"/>
    <w:rsid w:val="000D35D5"/>
    <w:rsid w:val="00132981"/>
    <w:rsid w:val="001B05B4"/>
    <w:rsid w:val="001C532A"/>
    <w:rsid w:val="00212D06"/>
    <w:rsid w:val="002159FD"/>
    <w:rsid w:val="0022085E"/>
    <w:rsid w:val="002471E1"/>
    <w:rsid w:val="00276728"/>
    <w:rsid w:val="002770FE"/>
    <w:rsid w:val="0028678C"/>
    <w:rsid w:val="002A025F"/>
    <w:rsid w:val="002B41B3"/>
    <w:rsid w:val="002D562D"/>
    <w:rsid w:val="002F2821"/>
    <w:rsid w:val="00354A96"/>
    <w:rsid w:val="00373DCE"/>
    <w:rsid w:val="003A4F8F"/>
    <w:rsid w:val="0042430B"/>
    <w:rsid w:val="0042594B"/>
    <w:rsid w:val="00435203"/>
    <w:rsid w:val="00442191"/>
    <w:rsid w:val="0047259E"/>
    <w:rsid w:val="004728F9"/>
    <w:rsid w:val="00497E02"/>
    <w:rsid w:val="004B00C4"/>
    <w:rsid w:val="004D335F"/>
    <w:rsid w:val="004E08BC"/>
    <w:rsid w:val="00522756"/>
    <w:rsid w:val="00531F52"/>
    <w:rsid w:val="0054392A"/>
    <w:rsid w:val="0059443B"/>
    <w:rsid w:val="00600209"/>
    <w:rsid w:val="00600775"/>
    <w:rsid w:val="00621B13"/>
    <w:rsid w:val="00647F06"/>
    <w:rsid w:val="0067019E"/>
    <w:rsid w:val="00681936"/>
    <w:rsid w:val="006B29FB"/>
    <w:rsid w:val="006C6473"/>
    <w:rsid w:val="006D27F0"/>
    <w:rsid w:val="006D4278"/>
    <w:rsid w:val="00711C7A"/>
    <w:rsid w:val="007123C5"/>
    <w:rsid w:val="00712ADE"/>
    <w:rsid w:val="0072207F"/>
    <w:rsid w:val="0072412D"/>
    <w:rsid w:val="00795CB5"/>
    <w:rsid w:val="007A5F7A"/>
    <w:rsid w:val="007B1BDE"/>
    <w:rsid w:val="007B1D50"/>
    <w:rsid w:val="007C7FE8"/>
    <w:rsid w:val="007D3450"/>
    <w:rsid w:val="007D5634"/>
    <w:rsid w:val="00821B6A"/>
    <w:rsid w:val="00835E63"/>
    <w:rsid w:val="008A352A"/>
    <w:rsid w:val="008C4F7A"/>
    <w:rsid w:val="008C728C"/>
    <w:rsid w:val="008F73B4"/>
    <w:rsid w:val="00915E9A"/>
    <w:rsid w:val="009160D5"/>
    <w:rsid w:val="00946CB4"/>
    <w:rsid w:val="00995941"/>
    <w:rsid w:val="009D167C"/>
    <w:rsid w:val="009F7301"/>
    <w:rsid w:val="00A01A48"/>
    <w:rsid w:val="00A21C4E"/>
    <w:rsid w:val="00A24D5B"/>
    <w:rsid w:val="00A26E2A"/>
    <w:rsid w:val="00A40EDB"/>
    <w:rsid w:val="00A44C19"/>
    <w:rsid w:val="00A63AAF"/>
    <w:rsid w:val="00A96D84"/>
    <w:rsid w:val="00AA088B"/>
    <w:rsid w:val="00AB477F"/>
    <w:rsid w:val="00AC0E0A"/>
    <w:rsid w:val="00AE2087"/>
    <w:rsid w:val="00AE7E55"/>
    <w:rsid w:val="00B23E8A"/>
    <w:rsid w:val="00B246A5"/>
    <w:rsid w:val="00B355C5"/>
    <w:rsid w:val="00B471E0"/>
    <w:rsid w:val="00B5637F"/>
    <w:rsid w:val="00B73AAD"/>
    <w:rsid w:val="00BA109B"/>
    <w:rsid w:val="00BA62FF"/>
    <w:rsid w:val="00BB1375"/>
    <w:rsid w:val="00BD35B7"/>
    <w:rsid w:val="00BE19BB"/>
    <w:rsid w:val="00BF1EF7"/>
    <w:rsid w:val="00C23FB4"/>
    <w:rsid w:val="00C33A51"/>
    <w:rsid w:val="00C36978"/>
    <w:rsid w:val="00C8328F"/>
    <w:rsid w:val="00CA2556"/>
    <w:rsid w:val="00CB5220"/>
    <w:rsid w:val="00CB58F6"/>
    <w:rsid w:val="00CB7BB0"/>
    <w:rsid w:val="00CE4A8B"/>
    <w:rsid w:val="00CF2FF3"/>
    <w:rsid w:val="00D0221C"/>
    <w:rsid w:val="00D12C79"/>
    <w:rsid w:val="00D51F88"/>
    <w:rsid w:val="00D70AAF"/>
    <w:rsid w:val="00D957A5"/>
    <w:rsid w:val="00DB216C"/>
    <w:rsid w:val="00DE3C8E"/>
    <w:rsid w:val="00E22F5F"/>
    <w:rsid w:val="00E30698"/>
    <w:rsid w:val="00E36972"/>
    <w:rsid w:val="00E74B88"/>
    <w:rsid w:val="00E845A0"/>
    <w:rsid w:val="00E9765E"/>
    <w:rsid w:val="00EA33CA"/>
    <w:rsid w:val="00EF0B3B"/>
    <w:rsid w:val="00EF3AB3"/>
    <w:rsid w:val="00F1662D"/>
    <w:rsid w:val="00F43594"/>
    <w:rsid w:val="00F5451C"/>
    <w:rsid w:val="00F5675B"/>
    <w:rsid w:val="00F64032"/>
    <w:rsid w:val="00FA240C"/>
    <w:rsid w:val="00FB2195"/>
    <w:rsid w:val="00FC5839"/>
    <w:rsid w:val="00FE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682F6"/>
  <w15:chartTrackingRefBased/>
  <w15:docId w15:val="{97E84A4C-E40B-44B4-8C45-ACA793460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3A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73AA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9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97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421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16</Words>
  <Characters>14916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Fryer</dc:creator>
  <cp:keywords/>
  <dc:description/>
  <cp:lastModifiedBy>Amy Curt</cp:lastModifiedBy>
  <cp:revision>58</cp:revision>
  <cp:lastPrinted>2020-02-17T10:57:00Z</cp:lastPrinted>
  <dcterms:created xsi:type="dcterms:W3CDTF">2022-07-28T07:10:00Z</dcterms:created>
  <dcterms:modified xsi:type="dcterms:W3CDTF">2022-08-03T09:11:00Z</dcterms:modified>
</cp:coreProperties>
</file>